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FE0434" w14:textId="6820D70C" w:rsidR="00A92841" w:rsidRPr="00BA1A4F" w:rsidRDefault="00023A81" w:rsidP="00C97399">
      <w:pPr>
        <w:pBdr>
          <w:top w:val="double" w:sz="18" w:space="1" w:color="auto"/>
          <w:left w:val="double" w:sz="18" w:space="1" w:color="auto"/>
          <w:bottom w:val="double" w:sz="18" w:space="1" w:color="auto"/>
          <w:right w:val="double" w:sz="18" w:space="1" w:color="auto"/>
        </w:pBdr>
        <w:shd w:val="pct25" w:color="000000" w:fill="FFFFFF"/>
        <w:tabs>
          <w:tab w:val="right" w:pos="10800"/>
        </w:tabs>
        <w:jc w:val="center"/>
        <w:rPr>
          <w:rFonts w:asciiTheme="minorHAnsi" w:hAnsiTheme="minorHAnsi" w:cstheme="minorHAnsi"/>
          <w:sz w:val="20"/>
        </w:rPr>
      </w:pPr>
      <w:r w:rsidRPr="00BA1A4F">
        <w:rPr>
          <w:rFonts w:asciiTheme="minorHAnsi" w:hAnsiTheme="minorHAnsi" w:cstheme="minorHAnsi"/>
          <w:b/>
          <w:color w:val="000000"/>
          <w:sz w:val="20"/>
        </w:rPr>
        <w:t>20</w:t>
      </w:r>
      <w:r w:rsidR="00EC1DAF">
        <w:rPr>
          <w:rFonts w:asciiTheme="minorHAnsi" w:hAnsiTheme="minorHAnsi" w:cstheme="minorHAnsi"/>
          <w:b/>
          <w:color w:val="000000"/>
          <w:sz w:val="20"/>
        </w:rPr>
        <w:t>22</w:t>
      </w:r>
      <w:r w:rsidRPr="00BA1A4F">
        <w:rPr>
          <w:rFonts w:asciiTheme="minorHAnsi" w:hAnsiTheme="minorHAnsi" w:cstheme="minorHAnsi"/>
          <w:b/>
          <w:color w:val="000000"/>
          <w:sz w:val="20"/>
        </w:rPr>
        <w:t>-20</w:t>
      </w:r>
      <w:r w:rsidR="007A087F" w:rsidRPr="00BA1A4F">
        <w:rPr>
          <w:rFonts w:asciiTheme="minorHAnsi" w:hAnsiTheme="minorHAnsi" w:cstheme="minorHAnsi"/>
          <w:b/>
          <w:color w:val="000000"/>
          <w:sz w:val="20"/>
        </w:rPr>
        <w:t>2</w:t>
      </w:r>
      <w:r w:rsidR="00EC1DAF">
        <w:rPr>
          <w:rFonts w:asciiTheme="minorHAnsi" w:hAnsiTheme="minorHAnsi" w:cstheme="minorHAnsi"/>
          <w:b/>
          <w:color w:val="000000"/>
          <w:sz w:val="20"/>
        </w:rPr>
        <w:t>4</w:t>
      </w:r>
      <w:r w:rsidR="00A92841" w:rsidRPr="00BA1A4F">
        <w:rPr>
          <w:rFonts w:asciiTheme="minorHAnsi" w:hAnsiTheme="minorHAnsi" w:cstheme="minorHAnsi"/>
          <w:b/>
          <w:sz w:val="20"/>
        </w:rPr>
        <w:t xml:space="preserve"> Minnesota State High School League Dance Team Competition</w:t>
      </w:r>
    </w:p>
    <w:p w14:paraId="23F43248" w14:textId="77777777" w:rsidR="00A92841" w:rsidRPr="00BA1A4F" w:rsidRDefault="00A92841" w:rsidP="00C97399">
      <w:pPr>
        <w:pBdr>
          <w:top w:val="double" w:sz="18" w:space="1" w:color="auto"/>
          <w:left w:val="double" w:sz="18" w:space="1" w:color="auto"/>
          <w:bottom w:val="double" w:sz="18" w:space="1" w:color="auto"/>
          <w:right w:val="double" w:sz="18" w:space="1" w:color="auto"/>
        </w:pBdr>
        <w:shd w:val="pct25" w:color="000000" w:fill="FFFFFF"/>
        <w:tabs>
          <w:tab w:val="right" w:pos="10800"/>
        </w:tabs>
        <w:jc w:val="center"/>
        <w:rPr>
          <w:rFonts w:asciiTheme="minorHAnsi" w:hAnsiTheme="minorHAnsi" w:cstheme="minorHAnsi"/>
          <w:b/>
          <w:bCs/>
          <w:sz w:val="28"/>
        </w:rPr>
      </w:pPr>
      <w:r w:rsidRPr="00BA1A4F">
        <w:rPr>
          <w:rFonts w:asciiTheme="minorHAnsi" w:hAnsiTheme="minorHAnsi" w:cstheme="minorHAnsi"/>
          <w:b/>
          <w:bCs/>
          <w:sz w:val="28"/>
        </w:rPr>
        <w:t>Sound Tech Information Sheet</w:t>
      </w:r>
    </w:p>
    <w:p w14:paraId="6A39C381" w14:textId="77777777" w:rsidR="00A92841" w:rsidRPr="006C075B" w:rsidRDefault="00A92841" w:rsidP="00C97399">
      <w:pPr>
        <w:tabs>
          <w:tab w:val="right" w:leader="underscore" w:pos="10800"/>
        </w:tabs>
        <w:rPr>
          <w:rFonts w:cs="Arial"/>
          <w:b/>
          <w:sz w:val="20"/>
        </w:rPr>
      </w:pPr>
    </w:p>
    <w:p w14:paraId="450E136A" w14:textId="77777777" w:rsidR="00A92841" w:rsidRPr="006C075B" w:rsidRDefault="00A92841" w:rsidP="00C97399">
      <w:pPr>
        <w:tabs>
          <w:tab w:val="right" w:leader="underscore" w:pos="10800"/>
        </w:tabs>
        <w:rPr>
          <w:rFonts w:cs="Arial"/>
          <w:b/>
          <w:sz w:val="20"/>
        </w:rPr>
      </w:pPr>
    </w:p>
    <w:p w14:paraId="480BA465" w14:textId="77777777" w:rsidR="00A92841" w:rsidRPr="00BA1A4F" w:rsidRDefault="00A92841" w:rsidP="00C97399">
      <w:pPr>
        <w:tabs>
          <w:tab w:val="right" w:pos="10908"/>
        </w:tabs>
        <w:rPr>
          <w:rFonts w:asciiTheme="minorHAnsi" w:hAnsiTheme="minorHAnsi" w:cstheme="minorHAnsi"/>
          <w:b/>
          <w:szCs w:val="24"/>
        </w:rPr>
      </w:pPr>
      <w:r w:rsidRPr="00BA1A4F">
        <w:rPr>
          <w:rFonts w:asciiTheme="minorHAnsi" w:hAnsiTheme="minorHAnsi" w:cstheme="minorHAnsi"/>
          <w:b/>
          <w:szCs w:val="24"/>
        </w:rPr>
        <w:t>Directions:  This information is completed in the marking room and delivered to the sound technician to assist in the correct music speed during the routine.</w:t>
      </w:r>
    </w:p>
    <w:p w14:paraId="01AE9D33" w14:textId="77777777" w:rsidR="00A92841" w:rsidRPr="006C075B" w:rsidRDefault="00A92841" w:rsidP="00C97399">
      <w:pPr>
        <w:tabs>
          <w:tab w:val="right" w:pos="10908"/>
        </w:tabs>
        <w:rPr>
          <w:rFonts w:cs="Arial"/>
          <w:b/>
          <w:sz w:val="20"/>
        </w:rPr>
      </w:pPr>
    </w:p>
    <w:p w14:paraId="22D14D39" w14:textId="77777777" w:rsidR="00A92841" w:rsidRPr="006C075B" w:rsidRDefault="00A92841" w:rsidP="00C97399">
      <w:pPr>
        <w:tabs>
          <w:tab w:val="right" w:pos="10908"/>
        </w:tabs>
        <w:rPr>
          <w:rFonts w:cs="Arial"/>
          <w:b/>
          <w:sz w:val="20"/>
        </w:rPr>
      </w:pPr>
      <w:r w:rsidRPr="00BA1A4F">
        <w:rPr>
          <w:rFonts w:asciiTheme="minorHAnsi" w:hAnsiTheme="minorHAnsi" w:cstheme="minorHAnsi"/>
          <w:b/>
          <w:szCs w:val="24"/>
        </w:rPr>
        <w:t>HIGH KICK:</w:t>
      </w:r>
      <w:r w:rsidRPr="006C075B">
        <w:rPr>
          <w:rFonts w:cs="Arial"/>
          <w:b/>
          <w:sz w:val="20"/>
        </w:rPr>
        <w:t xml:space="preserve"> ____________________</w:t>
      </w:r>
      <w:r w:rsidRPr="006C075B">
        <w:rPr>
          <w:rFonts w:cs="Arial"/>
          <w:b/>
          <w:sz w:val="20"/>
        </w:rPr>
        <w:tab/>
      </w:r>
      <w:r w:rsidRPr="00BA1A4F">
        <w:rPr>
          <w:rFonts w:asciiTheme="minorHAnsi" w:hAnsiTheme="minorHAnsi" w:cstheme="minorHAnsi"/>
          <w:b/>
          <w:szCs w:val="24"/>
        </w:rPr>
        <w:t>JAZZ:</w:t>
      </w:r>
      <w:r w:rsidRPr="006C075B">
        <w:rPr>
          <w:rFonts w:cs="Arial"/>
          <w:b/>
          <w:sz w:val="20"/>
        </w:rPr>
        <w:t xml:space="preserve"> ____________________</w:t>
      </w:r>
    </w:p>
    <w:p w14:paraId="528C572E" w14:textId="77777777" w:rsidR="00A92841" w:rsidRPr="006C075B" w:rsidRDefault="00A92841" w:rsidP="00C97399">
      <w:pPr>
        <w:tabs>
          <w:tab w:val="right" w:pos="10908"/>
        </w:tabs>
        <w:rPr>
          <w:rFonts w:cs="Arial"/>
          <w:b/>
          <w:sz w:val="20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2260"/>
        <w:gridCol w:w="2261"/>
        <w:gridCol w:w="2261"/>
        <w:gridCol w:w="2261"/>
      </w:tblGrid>
      <w:tr w:rsidR="009D4FE8" w:rsidRPr="006C075B" w14:paraId="565DD8E3" w14:textId="77777777" w:rsidTr="009D4FE8">
        <w:trPr>
          <w:trHeight w:val="544"/>
          <w:jc w:val="center"/>
        </w:trPr>
        <w:tc>
          <w:tcPr>
            <w:tcW w:w="2260" w:type="dxa"/>
            <w:tcBorders>
              <w:bottom w:val="single" w:sz="24" w:space="0" w:color="auto"/>
            </w:tcBorders>
          </w:tcPr>
          <w:p w14:paraId="6CF95786" w14:textId="77777777" w:rsidR="009D4FE8" w:rsidRPr="00BA1A4F" w:rsidRDefault="009D4FE8" w:rsidP="00C97399">
            <w:pPr>
              <w:tabs>
                <w:tab w:val="right" w:pos="10908"/>
              </w:tabs>
              <w:jc w:val="center"/>
              <w:rPr>
                <w:rFonts w:asciiTheme="minorHAnsi" w:hAnsiTheme="minorHAnsi" w:cstheme="minorHAnsi"/>
                <w:b/>
              </w:rPr>
            </w:pPr>
            <w:r w:rsidRPr="00BA1A4F">
              <w:rPr>
                <w:rFonts w:asciiTheme="minorHAnsi" w:hAnsiTheme="minorHAnsi" w:cstheme="minorHAnsi"/>
                <w:b/>
              </w:rPr>
              <w:t>TEAM NAME</w:t>
            </w:r>
          </w:p>
        </w:tc>
        <w:tc>
          <w:tcPr>
            <w:tcW w:w="2261" w:type="dxa"/>
            <w:tcBorders>
              <w:bottom w:val="single" w:sz="24" w:space="0" w:color="auto"/>
            </w:tcBorders>
          </w:tcPr>
          <w:p w14:paraId="349FAB63" w14:textId="77777777" w:rsidR="009D4FE8" w:rsidRPr="00BA1A4F" w:rsidRDefault="009D4FE8" w:rsidP="00C97399">
            <w:pPr>
              <w:tabs>
                <w:tab w:val="right" w:pos="10908"/>
              </w:tabs>
              <w:jc w:val="center"/>
              <w:rPr>
                <w:rFonts w:asciiTheme="minorHAnsi" w:hAnsiTheme="minorHAnsi" w:cstheme="minorHAnsi"/>
                <w:b/>
              </w:rPr>
            </w:pPr>
            <w:r w:rsidRPr="00BA1A4F">
              <w:rPr>
                <w:rFonts w:asciiTheme="minorHAnsi" w:hAnsiTheme="minorHAnsi" w:cstheme="minorHAnsi"/>
                <w:b/>
              </w:rPr>
              <w:t>CLASS/DIVISION</w:t>
            </w:r>
          </w:p>
        </w:tc>
        <w:tc>
          <w:tcPr>
            <w:tcW w:w="2261" w:type="dxa"/>
            <w:tcBorders>
              <w:bottom w:val="single" w:sz="24" w:space="0" w:color="auto"/>
            </w:tcBorders>
          </w:tcPr>
          <w:p w14:paraId="6C7ECA9B" w14:textId="77777777" w:rsidR="009D4FE8" w:rsidRPr="00BA1A4F" w:rsidRDefault="009D4FE8" w:rsidP="00C97399">
            <w:pPr>
              <w:tabs>
                <w:tab w:val="right" w:pos="10908"/>
              </w:tabs>
              <w:jc w:val="center"/>
              <w:rPr>
                <w:rFonts w:asciiTheme="minorHAnsi" w:hAnsiTheme="minorHAnsi" w:cstheme="minorHAnsi"/>
                <w:b/>
              </w:rPr>
            </w:pPr>
            <w:r w:rsidRPr="00BA1A4F">
              <w:rPr>
                <w:rFonts w:asciiTheme="minorHAnsi" w:hAnsiTheme="minorHAnsi" w:cstheme="minorHAnsi"/>
                <w:b/>
              </w:rPr>
              <w:t>CD</w:t>
            </w:r>
          </w:p>
        </w:tc>
        <w:tc>
          <w:tcPr>
            <w:tcW w:w="2261" w:type="dxa"/>
            <w:tcBorders>
              <w:bottom w:val="single" w:sz="24" w:space="0" w:color="auto"/>
            </w:tcBorders>
          </w:tcPr>
          <w:p w14:paraId="572F8DC0" w14:textId="77777777" w:rsidR="009D4FE8" w:rsidRPr="00BA1A4F" w:rsidRDefault="009D4FE8" w:rsidP="00C97399">
            <w:pPr>
              <w:tabs>
                <w:tab w:val="right" w:pos="10908"/>
              </w:tabs>
              <w:jc w:val="center"/>
              <w:rPr>
                <w:rFonts w:asciiTheme="minorHAnsi" w:hAnsiTheme="minorHAnsi" w:cstheme="minorHAnsi"/>
                <w:b/>
              </w:rPr>
            </w:pPr>
            <w:r w:rsidRPr="00BA1A4F">
              <w:rPr>
                <w:rFonts w:asciiTheme="minorHAnsi" w:hAnsiTheme="minorHAnsi" w:cstheme="minorHAnsi"/>
                <w:b/>
              </w:rPr>
              <w:t>SPEED</w:t>
            </w:r>
          </w:p>
        </w:tc>
      </w:tr>
      <w:tr w:rsidR="009D4FE8" w:rsidRPr="006C075B" w14:paraId="6C87687F" w14:textId="77777777" w:rsidTr="009D4FE8">
        <w:trPr>
          <w:trHeight w:val="544"/>
          <w:jc w:val="center"/>
        </w:trPr>
        <w:tc>
          <w:tcPr>
            <w:tcW w:w="2260" w:type="dxa"/>
            <w:tcBorders>
              <w:top w:val="single" w:sz="24" w:space="0" w:color="auto"/>
            </w:tcBorders>
          </w:tcPr>
          <w:p w14:paraId="69566A02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  <w:tcBorders>
              <w:top w:val="single" w:sz="24" w:space="0" w:color="auto"/>
            </w:tcBorders>
          </w:tcPr>
          <w:p w14:paraId="332DBDFF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  <w:tcBorders>
              <w:top w:val="single" w:sz="24" w:space="0" w:color="auto"/>
            </w:tcBorders>
          </w:tcPr>
          <w:p w14:paraId="7CDEAF5B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  <w:tcBorders>
              <w:top w:val="single" w:sz="24" w:space="0" w:color="auto"/>
            </w:tcBorders>
          </w:tcPr>
          <w:p w14:paraId="05FA4074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</w:tr>
      <w:tr w:rsidR="009D4FE8" w:rsidRPr="006C075B" w14:paraId="54327CD9" w14:textId="77777777" w:rsidTr="009D4FE8">
        <w:trPr>
          <w:trHeight w:val="544"/>
          <w:jc w:val="center"/>
        </w:trPr>
        <w:tc>
          <w:tcPr>
            <w:tcW w:w="2260" w:type="dxa"/>
          </w:tcPr>
          <w:p w14:paraId="21C0BF7B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7A7EA886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68140A86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63E49B9B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</w:tr>
      <w:tr w:rsidR="009D4FE8" w:rsidRPr="006C075B" w14:paraId="5BA94C18" w14:textId="77777777" w:rsidTr="009D4FE8">
        <w:trPr>
          <w:trHeight w:val="544"/>
          <w:jc w:val="center"/>
        </w:trPr>
        <w:tc>
          <w:tcPr>
            <w:tcW w:w="2260" w:type="dxa"/>
          </w:tcPr>
          <w:p w14:paraId="2FEC6E1E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1C495436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443050E4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0C9C1A4A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</w:tr>
      <w:tr w:rsidR="009D4FE8" w:rsidRPr="006C075B" w14:paraId="47C74887" w14:textId="77777777" w:rsidTr="009D4FE8">
        <w:trPr>
          <w:trHeight w:val="544"/>
          <w:jc w:val="center"/>
        </w:trPr>
        <w:tc>
          <w:tcPr>
            <w:tcW w:w="2260" w:type="dxa"/>
          </w:tcPr>
          <w:p w14:paraId="08D90BF0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09ABBA27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1C1113FB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5638454C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</w:tr>
      <w:tr w:rsidR="009D4FE8" w:rsidRPr="006C075B" w14:paraId="5C1763DC" w14:textId="77777777" w:rsidTr="009D4FE8">
        <w:trPr>
          <w:trHeight w:val="544"/>
          <w:jc w:val="center"/>
        </w:trPr>
        <w:tc>
          <w:tcPr>
            <w:tcW w:w="2260" w:type="dxa"/>
          </w:tcPr>
          <w:p w14:paraId="43364DAB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154E5ECF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7A97DBD3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2ED9296F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</w:tr>
      <w:tr w:rsidR="009D4FE8" w:rsidRPr="006C075B" w14:paraId="2D492999" w14:textId="77777777" w:rsidTr="009D4FE8">
        <w:trPr>
          <w:trHeight w:val="544"/>
          <w:jc w:val="center"/>
        </w:trPr>
        <w:tc>
          <w:tcPr>
            <w:tcW w:w="2260" w:type="dxa"/>
          </w:tcPr>
          <w:p w14:paraId="085ED547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3928BCEA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6AE438B8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5060D145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</w:tr>
      <w:tr w:rsidR="009D4FE8" w:rsidRPr="006C075B" w14:paraId="444A3415" w14:textId="77777777" w:rsidTr="009D4FE8">
        <w:trPr>
          <w:trHeight w:val="544"/>
          <w:jc w:val="center"/>
        </w:trPr>
        <w:tc>
          <w:tcPr>
            <w:tcW w:w="2260" w:type="dxa"/>
          </w:tcPr>
          <w:p w14:paraId="6ACD8AC7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6A51D6F9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60B0F0D6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7F142E89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</w:tr>
      <w:tr w:rsidR="009D4FE8" w:rsidRPr="006C075B" w14:paraId="024B6788" w14:textId="77777777" w:rsidTr="009D4FE8">
        <w:trPr>
          <w:trHeight w:val="544"/>
          <w:jc w:val="center"/>
        </w:trPr>
        <w:tc>
          <w:tcPr>
            <w:tcW w:w="2260" w:type="dxa"/>
          </w:tcPr>
          <w:p w14:paraId="6DBCDC46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015B50AF" w14:textId="115C5161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273308BE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6BE31938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</w:tr>
      <w:tr w:rsidR="009D4FE8" w:rsidRPr="006C075B" w14:paraId="57F6B01A" w14:textId="77777777" w:rsidTr="009D4FE8">
        <w:trPr>
          <w:trHeight w:val="544"/>
          <w:jc w:val="center"/>
        </w:trPr>
        <w:tc>
          <w:tcPr>
            <w:tcW w:w="2260" w:type="dxa"/>
          </w:tcPr>
          <w:p w14:paraId="21CF70C0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2E252CE7" w14:textId="1AA82BF5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63385868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03A47A5B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</w:tr>
      <w:tr w:rsidR="009D4FE8" w:rsidRPr="006C075B" w14:paraId="56F3DD42" w14:textId="77777777" w:rsidTr="009D4FE8">
        <w:trPr>
          <w:trHeight w:val="544"/>
          <w:jc w:val="center"/>
        </w:trPr>
        <w:tc>
          <w:tcPr>
            <w:tcW w:w="2260" w:type="dxa"/>
          </w:tcPr>
          <w:p w14:paraId="2DCEB462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6DEACC65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63B032C1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7997FDE3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</w:tr>
      <w:tr w:rsidR="009D4FE8" w:rsidRPr="006C075B" w14:paraId="057753CE" w14:textId="77777777" w:rsidTr="009D4FE8">
        <w:trPr>
          <w:trHeight w:val="544"/>
          <w:jc w:val="center"/>
        </w:trPr>
        <w:tc>
          <w:tcPr>
            <w:tcW w:w="2260" w:type="dxa"/>
          </w:tcPr>
          <w:p w14:paraId="647C071D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0529D116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3046DB89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2960E67F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</w:tr>
      <w:tr w:rsidR="009D4FE8" w:rsidRPr="006C075B" w14:paraId="62E3F2B4" w14:textId="77777777" w:rsidTr="009D4FE8">
        <w:trPr>
          <w:trHeight w:val="544"/>
          <w:jc w:val="center"/>
        </w:trPr>
        <w:tc>
          <w:tcPr>
            <w:tcW w:w="2260" w:type="dxa"/>
          </w:tcPr>
          <w:p w14:paraId="4DD6CC1E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44618346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6BF5EF3E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54E7FD0E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</w:tr>
      <w:tr w:rsidR="009D4FE8" w:rsidRPr="006C075B" w14:paraId="61560EF9" w14:textId="77777777" w:rsidTr="009D4FE8">
        <w:trPr>
          <w:trHeight w:val="544"/>
          <w:jc w:val="center"/>
        </w:trPr>
        <w:tc>
          <w:tcPr>
            <w:tcW w:w="2260" w:type="dxa"/>
          </w:tcPr>
          <w:p w14:paraId="5DE2BD74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5E8AF1B7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1367ECE0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14F6F65D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</w:tr>
      <w:tr w:rsidR="009D4FE8" w:rsidRPr="006C075B" w14:paraId="428C2810" w14:textId="77777777" w:rsidTr="009D4FE8">
        <w:trPr>
          <w:trHeight w:val="544"/>
          <w:jc w:val="center"/>
        </w:trPr>
        <w:tc>
          <w:tcPr>
            <w:tcW w:w="2260" w:type="dxa"/>
          </w:tcPr>
          <w:p w14:paraId="3D894158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559CB378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779DEF03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00E73FED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</w:tr>
      <w:tr w:rsidR="009D4FE8" w:rsidRPr="006C075B" w14:paraId="20017D48" w14:textId="77777777" w:rsidTr="009D4FE8">
        <w:trPr>
          <w:trHeight w:val="544"/>
          <w:jc w:val="center"/>
        </w:trPr>
        <w:tc>
          <w:tcPr>
            <w:tcW w:w="2260" w:type="dxa"/>
          </w:tcPr>
          <w:p w14:paraId="15E9B3CD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41A37113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3635C92F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4873DD66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</w:tr>
      <w:tr w:rsidR="009D4FE8" w:rsidRPr="006C075B" w14:paraId="0F84F011" w14:textId="77777777" w:rsidTr="009D4FE8">
        <w:trPr>
          <w:trHeight w:val="544"/>
          <w:jc w:val="center"/>
        </w:trPr>
        <w:tc>
          <w:tcPr>
            <w:tcW w:w="2260" w:type="dxa"/>
          </w:tcPr>
          <w:p w14:paraId="742FE3DB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6C454B4E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3966EE31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3CCC9535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</w:tr>
      <w:tr w:rsidR="009D4FE8" w:rsidRPr="006C075B" w14:paraId="42D4D50C" w14:textId="77777777" w:rsidTr="009D4FE8">
        <w:trPr>
          <w:trHeight w:val="544"/>
          <w:jc w:val="center"/>
        </w:trPr>
        <w:tc>
          <w:tcPr>
            <w:tcW w:w="2260" w:type="dxa"/>
          </w:tcPr>
          <w:p w14:paraId="79FA7F88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19FB8FED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62CD32F7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75290C96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</w:tr>
      <w:tr w:rsidR="009D4FE8" w:rsidRPr="006C075B" w14:paraId="76E48738" w14:textId="77777777" w:rsidTr="009D4FE8">
        <w:trPr>
          <w:trHeight w:val="544"/>
          <w:jc w:val="center"/>
        </w:trPr>
        <w:tc>
          <w:tcPr>
            <w:tcW w:w="2260" w:type="dxa"/>
          </w:tcPr>
          <w:p w14:paraId="79FDFF41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20364EE9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5E7E0281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2333021B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</w:tr>
      <w:tr w:rsidR="009D4FE8" w:rsidRPr="006C075B" w14:paraId="4ADC7642" w14:textId="77777777" w:rsidTr="009D4FE8">
        <w:trPr>
          <w:trHeight w:val="544"/>
          <w:jc w:val="center"/>
        </w:trPr>
        <w:tc>
          <w:tcPr>
            <w:tcW w:w="2260" w:type="dxa"/>
          </w:tcPr>
          <w:p w14:paraId="38245F23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66629BDA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7001E7BD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  <w:tc>
          <w:tcPr>
            <w:tcW w:w="2261" w:type="dxa"/>
          </w:tcPr>
          <w:p w14:paraId="14242CEF" w14:textId="77777777" w:rsidR="009D4FE8" w:rsidRPr="006C075B" w:rsidRDefault="009D4FE8" w:rsidP="00C97399">
            <w:pPr>
              <w:tabs>
                <w:tab w:val="right" w:pos="10908"/>
              </w:tabs>
              <w:rPr>
                <w:rFonts w:cs="Arial"/>
                <w:b/>
              </w:rPr>
            </w:pPr>
          </w:p>
        </w:tc>
      </w:tr>
    </w:tbl>
    <w:p w14:paraId="06B1ACFA" w14:textId="1323384A" w:rsidR="00A92841" w:rsidRPr="006C075B" w:rsidRDefault="00A92841" w:rsidP="00C97399">
      <w:pPr>
        <w:tabs>
          <w:tab w:val="right" w:pos="10908"/>
        </w:tabs>
        <w:rPr>
          <w:rFonts w:cs="Arial"/>
          <w:b/>
          <w:sz w:val="4"/>
          <w:szCs w:val="4"/>
        </w:rPr>
      </w:pPr>
    </w:p>
    <w:sectPr w:rsidR="00A92841" w:rsidRPr="006C075B" w:rsidSect="006012CD">
      <w:footerReference w:type="default" r:id="rId8"/>
      <w:footerReference w:type="first" r:id="rId9"/>
      <w:pgSz w:w="12240" w:h="15840" w:code="1"/>
      <w:pgMar w:top="540" w:right="576" w:bottom="180" w:left="576" w:header="720" w:footer="576" w:gutter="0"/>
      <w:pgNumType w:start="5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CBA9AE" w14:textId="77777777" w:rsidR="00737C19" w:rsidRDefault="00737C19">
      <w:r>
        <w:separator/>
      </w:r>
    </w:p>
    <w:p w14:paraId="043948B0" w14:textId="77777777" w:rsidR="00737C19" w:rsidRDefault="00737C19"/>
  </w:endnote>
  <w:endnote w:type="continuationSeparator" w:id="0">
    <w:p w14:paraId="18BADDC0" w14:textId="77777777" w:rsidR="00737C19" w:rsidRDefault="00737C19">
      <w:r>
        <w:continuationSeparator/>
      </w:r>
    </w:p>
    <w:p w14:paraId="53D9D482" w14:textId="77777777" w:rsidR="00737C19" w:rsidRDefault="00737C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F57BF3" w14:textId="77777777" w:rsidR="00DB0178" w:rsidRDefault="00DB01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EBDE8" w14:textId="77777777" w:rsidR="00DB0178" w:rsidRDefault="00DB01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270C07" w14:textId="77777777" w:rsidR="00737C19" w:rsidRDefault="00737C19">
      <w:r>
        <w:separator/>
      </w:r>
    </w:p>
    <w:p w14:paraId="710530FF" w14:textId="77777777" w:rsidR="00737C19" w:rsidRDefault="00737C19"/>
  </w:footnote>
  <w:footnote w:type="continuationSeparator" w:id="0">
    <w:p w14:paraId="76460F55" w14:textId="77777777" w:rsidR="00737C19" w:rsidRDefault="00737C19">
      <w:r>
        <w:continuationSeparator/>
      </w:r>
    </w:p>
    <w:p w14:paraId="78C72849" w14:textId="77777777" w:rsidR="00737C19" w:rsidRDefault="00737C1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000003"/>
    <w:multiLevelType w:val="hybridMultilevel"/>
    <w:tmpl w:val="D32A95BC"/>
    <w:lvl w:ilvl="0" w:tplc="E130801A">
      <w:start w:val="1"/>
      <w:numFmt w:val="upperLetter"/>
      <w:lvlText w:val="%1."/>
      <w:lvlJc w:val="left"/>
      <w:rPr>
        <w:i w:val="0"/>
        <w:iCs/>
      </w:rPr>
    </w:lvl>
    <w:lvl w:ilvl="1" w:tplc="763651E2">
      <w:start w:val="1"/>
      <w:numFmt w:val="decimal"/>
      <w:lvlText w:val="%2)"/>
      <w:lvlJc w:val="left"/>
    </w:lvl>
    <w:lvl w:ilvl="2" w:tplc="A6D4BE6E">
      <w:start w:val="1"/>
      <w:numFmt w:val="bullet"/>
      <w:lvlText w:val=""/>
      <w:lvlJc w:val="left"/>
    </w:lvl>
    <w:lvl w:ilvl="3" w:tplc="27B6D1D6">
      <w:start w:val="1"/>
      <w:numFmt w:val="bullet"/>
      <w:lvlText w:val=""/>
      <w:lvlJc w:val="left"/>
    </w:lvl>
    <w:lvl w:ilvl="4" w:tplc="87B24968">
      <w:start w:val="1"/>
      <w:numFmt w:val="bullet"/>
      <w:lvlText w:val=""/>
      <w:lvlJc w:val="left"/>
    </w:lvl>
    <w:lvl w:ilvl="5" w:tplc="8A1CCF58">
      <w:start w:val="1"/>
      <w:numFmt w:val="bullet"/>
      <w:lvlText w:val=""/>
      <w:lvlJc w:val="left"/>
    </w:lvl>
    <w:lvl w:ilvl="6" w:tplc="FA5E766E">
      <w:start w:val="1"/>
      <w:numFmt w:val="bullet"/>
      <w:lvlText w:val=""/>
      <w:lvlJc w:val="left"/>
    </w:lvl>
    <w:lvl w:ilvl="7" w:tplc="D996042C">
      <w:start w:val="1"/>
      <w:numFmt w:val="bullet"/>
      <w:lvlText w:val=""/>
      <w:lvlJc w:val="left"/>
    </w:lvl>
    <w:lvl w:ilvl="8" w:tplc="88EE742E">
      <w:start w:val="1"/>
      <w:numFmt w:val="bullet"/>
      <w:lvlText w:val=""/>
      <w:lvlJc w:val="left"/>
    </w:lvl>
  </w:abstractNum>
  <w:abstractNum w:abstractNumId="2" w15:restartNumberingAfterBreak="0">
    <w:nsid w:val="01542FD4"/>
    <w:multiLevelType w:val="hybridMultilevel"/>
    <w:tmpl w:val="26FAC52C"/>
    <w:lvl w:ilvl="0" w:tplc="9C16A5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DC2DFB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24385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548C96">
      <w:start w:val="5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276777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82E96F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C8A4F1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2701C9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D80E44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19F68AC"/>
    <w:multiLevelType w:val="hybridMultilevel"/>
    <w:tmpl w:val="C856305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33669FA"/>
    <w:multiLevelType w:val="hybridMultilevel"/>
    <w:tmpl w:val="C5E46182"/>
    <w:lvl w:ilvl="0" w:tplc="CCBE3DB6">
      <w:start w:val="17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63144A9"/>
    <w:multiLevelType w:val="hybridMultilevel"/>
    <w:tmpl w:val="804A0C7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Georgi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Georgi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Georgi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673156D"/>
    <w:multiLevelType w:val="hybridMultilevel"/>
    <w:tmpl w:val="FFC4A14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AFB66A86">
      <w:start w:val="1"/>
      <w:numFmt w:val="bullet"/>
      <w:lvlText w:val=""/>
      <w:lvlJc w:val="left"/>
    </w:lvl>
    <w:lvl w:ilvl="2" w:tplc="FE24448A">
      <w:start w:val="1"/>
      <w:numFmt w:val="bullet"/>
      <w:lvlText w:val=""/>
      <w:lvlJc w:val="left"/>
    </w:lvl>
    <w:lvl w:ilvl="3" w:tplc="CB309A42">
      <w:start w:val="1"/>
      <w:numFmt w:val="bullet"/>
      <w:lvlText w:val=""/>
      <w:lvlJc w:val="left"/>
    </w:lvl>
    <w:lvl w:ilvl="4" w:tplc="4AD8CD80">
      <w:start w:val="1"/>
      <w:numFmt w:val="bullet"/>
      <w:lvlText w:val=""/>
      <w:lvlJc w:val="left"/>
    </w:lvl>
    <w:lvl w:ilvl="5" w:tplc="5182698C">
      <w:start w:val="1"/>
      <w:numFmt w:val="bullet"/>
      <w:lvlText w:val=""/>
      <w:lvlJc w:val="left"/>
    </w:lvl>
    <w:lvl w:ilvl="6" w:tplc="BA027CB8">
      <w:start w:val="1"/>
      <w:numFmt w:val="bullet"/>
      <w:lvlText w:val=""/>
      <w:lvlJc w:val="left"/>
    </w:lvl>
    <w:lvl w:ilvl="7" w:tplc="2F72A4CE">
      <w:start w:val="1"/>
      <w:numFmt w:val="bullet"/>
      <w:lvlText w:val=""/>
      <w:lvlJc w:val="left"/>
    </w:lvl>
    <w:lvl w:ilvl="8" w:tplc="EA488796">
      <w:start w:val="1"/>
      <w:numFmt w:val="bullet"/>
      <w:lvlText w:val=""/>
      <w:lvlJc w:val="left"/>
    </w:lvl>
  </w:abstractNum>
  <w:abstractNum w:abstractNumId="7" w15:restartNumberingAfterBreak="0">
    <w:nsid w:val="07795FA9"/>
    <w:multiLevelType w:val="hybridMultilevel"/>
    <w:tmpl w:val="372E4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772E20"/>
    <w:multiLevelType w:val="hybridMultilevel"/>
    <w:tmpl w:val="900E0C72"/>
    <w:lvl w:ilvl="0" w:tplc="754694E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04C499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FC184B"/>
    <w:multiLevelType w:val="hybridMultilevel"/>
    <w:tmpl w:val="41EEB49E"/>
    <w:lvl w:ilvl="0" w:tplc="EA600D6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7B6FC0"/>
    <w:multiLevelType w:val="hybridMultilevel"/>
    <w:tmpl w:val="1368BEB8"/>
    <w:lvl w:ilvl="0" w:tplc="48BA767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B254A4"/>
    <w:multiLevelType w:val="multilevel"/>
    <w:tmpl w:val="F39899B4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b w:val="0"/>
        <w:color w:val="auto"/>
        <w:sz w:val="24"/>
        <w:szCs w:val="24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163A64D7"/>
    <w:multiLevelType w:val="multilevel"/>
    <w:tmpl w:val="14044F7A"/>
    <w:lvl w:ilvl="0">
      <w:start w:val="13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</w:lvl>
    <w:lvl w:ilvl="3">
      <w:start w:val="4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3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asciiTheme="minorHAnsi" w:hAnsiTheme="minorHAnsi" w:cstheme="minorHAnsi" w:hint="default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195A3EE1"/>
    <w:multiLevelType w:val="hybridMultilevel"/>
    <w:tmpl w:val="10226E46"/>
    <w:lvl w:ilvl="0" w:tplc="754694E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CF23877"/>
    <w:multiLevelType w:val="hybridMultilevel"/>
    <w:tmpl w:val="EC82E264"/>
    <w:lvl w:ilvl="0" w:tplc="04090019">
      <w:start w:val="1"/>
      <w:numFmt w:val="lowerLetter"/>
      <w:lvlText w:val="%1."/>
      <w:lvlJc w:val="left"/>
      <w:pPr>
        <w:tabs>
          <w:tab w:val="num" w:pos="1782"/>
        </w:tabs>
        <w:ind w:left="178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2" w:hanging="360"/>
      </w:pPr>
    </w:lvl>
    <w:lvl w:ilvl="2" w:tplc="0409001B" w:tentative="1">
      <w:start w:val="1"/>
      <w:numFmt w:val="lowerRoman"/>
      <w:lvlText w:val="%3."/>
      <w:lvlJc w:val="right"/>
      <w:pPr>
        <w:ind w:left="2862" w:hanging="180"/>
      </w:pPr>
    </w:lvl>
    <w:lvl w:ilvl="3" w:tplc="0409000F" w:tentative="1">
      <w:start w:val="1"/>
      <w:numFmt w:val="decimal"/>
      <w:lvlText w:val="%4."/>
      <w:lvlJc w:val="left"/>
      <w:pPr>
        <w:ind w:left="3582" w:hanging="360"/>
      </w:pPr>
    </w:lvl>
    <w:lvl w:ilvl="4" w:tplc="04090019" w:tentative="1">
      <w:start w:val="1"/>
      <w:numFmt w:val="lowerLetter"/>
      <w:lvlText w:val="%5."/>
      <w:lvlJc w:val="left"/>
      <w:pPr>
        <w:ind w:left="4302" w:hanging="360"/>
      </w:pPr>
    </w:lvl>
    <w:lvl w:ilvl="5" w:tplc="0409001B" w:tentative="1">
      <w:start w:val="1"/>
      <w:numFmt w:val="lowerRoman"/>
      <w:lvlText w:val="%6."/>
      <w:lvlJc w:val="right"/>
      <w:pPr>
        <w:ind w:left="5022" w:hanging="180"/>
      </w:pPr>
    </w:lvl>
    <w:lvl w:ilvl="6" w:tplc="0409000F" w:tentative="1">
      <w:start w:val="1"/>
      <w:numFmt w:val="decimal"/>
      <w:lvlText w:val="%7."/>
      <w:lvlJc w:val="left"/>
      <w:pPr>
        <w:ind w:left="5742" w:hanging="360"/>
      </w:pPr>
    </w:lvl>
    <w:lvl w:ilvl="7" w:tplc="04090019" w:tentative="1">
      <w:start w:val="1"/>
      <w:numFmt w:val="lowerLetter"/>
      <w:lvlText w:val="%8."/>
      <w:lvlJc w:val="left"/>
      <w:pPr>
        <w:ind w:left="6462" w:hanging="360"/>
      </w:pPr>
    </w:lvl>
    <w:lvl w:ilvl="8" w:tplc="0409001B" w:tentative="1">
      <w:start w:val="1"/>
      <w:numFmt w:val="lowerRoman"/>
      <w:lvlText w:val="%9."/>
      <w:lvlJc w:val="right"/>
      <w:pPr>
        <w:ind w:left="7182" w:hanging="180"/>
      </w:pPr>
    </w:lvl>
  </w:abstractNum>
  <w:abstractNum w:abstractNumId="15" w15:restartNumberingAfterBreak="0">
    <w:nsid w:val="1D97531E"/>
    <w:multiLevelType w:val="hybridMultilevel"/>
    <w:tmpl w:val="384869EA"/>
    <w:lvl w:ilvl="0" w:tplc="A358DF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theme="minorHAnsi" w:hint="default"/>
        <w:sz w:val="24"/>
        <w:szCs w:val="24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DAE5784"/>
    <w:multiLevelType w:val="hybridMultilevel"/>
    <w:tmpl w:val="C50E4810"/>
    <w:lvl w:ilvl="0" w:tplc="DFB81144">
      <w:start w:val="1"/>
      <w:numFmt w:val="decimal"/>
      <w:lvlText w:val="%1."/>
      <w:lvlJc w:val="left"/>
      <w:pPr>
        <w:ind w:left="720" w:hanging="360"/>
      </w:pPr>
      <w:rPr>
        <w:b w:val="0"/>
        <w:color w:val="0000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0B73E4A"/>
    <w:multiLevelType w:val="hybridMultilevel"/>
    <w:tmpl w:val="DAEE718C"/>
    <w:lvl w:ilvl="0" w:tplc="1FDA78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F7ECC232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color w:val="auto"/>
      </w:rPr>
    </w:lvl>
    <w:lvl w:ilvl="2" w:tplc="7A02FA3C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BE65F20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A7B6A57E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605889CC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D7AC8D4A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EFBEECA4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18D4C314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2111389D"/>
    <w:multiLevelType w:val="multilevel"/>
    <w:tmpl w:val="46488E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64B526D"/>
    <w:multiLevelType w:val="hybridMultilevel"/>
    <w:tmpl w:val="C870E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762CCE"/>
    <w:multiLevelType w:val="hybridMultilevel"/>
    <w:tmpl w:val="894CACEC"/>
    <w:lvl w:ilvl="0" w:tplc="6830775C">
      <w:start w:val="1"/>
      <w:numFmt w:val="decimal"/>
      <w:lvlText w:val="%1."/>
      <w:lvlJc w:val="left"/>
      <w:pPr>
        <w:ind w:left="360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79417E6"/>
    <w:multiLevelType w:val="hybridMultilevel"/>
    <w:tmpl w:val="449ECE18"/>
    <w:lvl w:ilvl="0" w:tplc="2398EE4A">
      <w:start w:val="1"/>
      <w:numFmt w:val="lowerLetter"/>
      <w:lvlText w:val="%1."/>
      <w:lvlJc w:val="left"/>
      <w:pPr>
        <w:ind w:left="4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20" w:hanging="360"/>
      </w:pPr>
    </w:lvl>
    <w:lvl w:ilvl="2" w:tplc="0409001B" w:tentative="1">
      <w:start w:val="1"/>
      <w:numFmt w:val="lowerRoman"/>
      <w:lvlText w:val="%3."/>
      <w:lvlJc w:val="right"/>
      <w:pPr>
        <w:ind w:left="1840" w:hanging="180"/>
      </w:pPr>
    </w:lvl>
    <w:lvl w:ilvl="3" w:tplc="0409000F" w:tentative="1">
      <w:start w:val="1"/>
      <w:numFmt w:val="decimal"/>
      <w:lvlText w:val="%4."/>
      <w:lvlJc w:val="left"/>
      <w:pPr>
        <w:ind w:left="2560" w:hanging="360"/>
      </w:pPr>
    </w:lvl>
    <w:lvl w:ilvl="4" w:tplc="04090019" w:tentative="1">
      <w:start w:val="1"/>
      <w:numFmt w:val="lowerLetter"/>
      <w:lvlText w:val="%5."/>
      <w:lvlJc w:val="left"/>
      <w:pPr>
        <w:ind w:left="3280" w:hanging="360"/>
      </w:pPr>
    </w:lvl>
    <w:lvl w:ilvl="5" w:tplc="0409001B" w:tentative="1">
      <w:start w:val="1"/>
      <w:numFmt w:val="lowerRoman"/>
      <w:lvlText w:val="%6."/>
      <w:lvlJc w:val="right"/>
      <w:pPr>
        <w:ind w:left="4000" w:hanging="180"/>
      </w:pPr>
    </w:lvl>
    <w:lvl w:ilvl="6" w:tplc="0409000F" w:tentative="1">
      <w:start w:val="1"/>
      <w:numFmt w:val="decimal"/>
      <w:lvlText w:val="%7."/>
      <w:lvlJc w:val="left"/>
      <w:pPr>
        <w:ind w:left="4720" w:hanging="360"/>
      </w:pPr>
    </w:lvl>
    <w:lvl w:ilvl="7" w:tplc="04090019" w:tentative="1">
      <w:start w:val="1"/>
      <w:numFmt w:val="lowerLetter"/>
      <w:lvlText w:val="%8."/>
      <w:lvlJc w:val="left"/>
      <w:pPr>
        <w:ind w:left="5440" w:hanging="360"/>
      </w:pPr>
    </w:lvl>
    <w:lvl w:ilvl="8" w:tplc="04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22" w15:restartNumberingAfterBreak="0">
    <w:nsid w:val="28614C2C"/>
    <w:multiLevelType w:val="hybridMultilevel"/>
    <w:tmpl w:val="334649FE"/>
    <w:lvl w:ilvl="0" w:tplc="295E4E4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Georgi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Georgi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Georgi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286D0B19"/>
    <w:multiLevelType w:val="hybridMultilevel"/>
    <w:tmpl w:val="F4F01D04"/>
    <w:lvl w:ilvl="0" w:tplc="F0CC55F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28D244F6"/>
    <w:multiLevelType w:val="hybridMultilevel"/>
    <w:tmpl w:val="88AA8472"/>
    <w:lvl w:ilvl="0" w:tplc="8CD09EB6">
      <w:start w:val="2"/>
      <w:numFmt w:val="lowerLetter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97A59AC"/>
    <w:multiLevelType w:val="multilevel"/>
    <w:tmpl w:val="8B76B4D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</w:lvl>
    <w:lvl w:ilvl="3">
      <w:start w:val="4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3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29874EC9"/>
    <w:multiLevelType w:val="hybridMultilevel"/>
    <w:tmpl w:val="851CE73A"/>
    <w:lvl w:ilvl="0" w:tplc="0409000F">
      <w:start w:val="9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29E14997"/>
    <w:multiLevelType w:val="hybridMultilevel"/>
    <w:tmpl w:val="E4EEFEB4"/>
    <w:lvl w:ilvl="0" w:tplc="B386D1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FFFFFFF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FFFFFFFF">
      <w:start w:val="2"/>
      <w:numFmt w:val="lowerLetter"/>
      <w:lvlText w:val="%3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Georgia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Georgia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2B7D1C5E"/>
    <w:multiLevelType w:val="hybridMultilevel"/>
    <w:tmpl w:val="D0BC7494"/>
    <w:lvl w:ilvl="0" w:tplc="B386D1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B896BAF"/>
    <w:multiLevelType w:val="hybridMultilevel"/>
    <w:tmpl w:val="0AB66930"/>
    <w:lvl w:ilvl="0" w:tplc="A5C85E9C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2F94792E"/>
    <w:multiLevelType w:val="hybridMultilevel"/>
    <w:tmpl w:val="6A7ED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2F35E2A"/>
    <w:multiLevelType w:val="hybridMultilevel"/>
    <w:tmpl w:val="F81A86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33870B1C"/>
    <w:multiLevelType w:val="hybridMultilevel"/>
    <w:tmpl w:val="51FCB5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96B7BDC"/>
    <w:multiLevelType w:val="hybridMultilevel"/>
    <w:tmpl w:val="E17871A2"/>
    <w:lvl w:ilvl="0" w:tplc="EA600D6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ABD281F"/>
    <w:multiLevelType w:val="hybridMultilevel"/>
    <w:tmpl w:val="6F1861C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60C6E892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b w:val="0"/>
        <w:bCs/>
      </w:rPr>
    </w:lvl>
    <w:lvl w:ilvl="2" w:tplc="D6E6AEC4">
      <w:start w:val="2"/>
      <w:numFmt w:val="lowerLetter"/>
      <w:lvlText w:val="%3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3" w:tplc="2C947CA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3D149D5A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Georgia" w:hint="default"/>
      </w:rPr>
    </w:lvl>
    <w:lvl w:ilvl="5" w:tplc="13DC510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100C2344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678E176C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Georgia" w:hint="default"/>
      </w:rPr>
    </w:lvl>
    <w:lvl w:ilvl="8" w:tplc="0696053A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3AC971AA"/>
    <w:multiLevelType w:val="hybridMultilevel"/>
    <w:tmpl w:val="4684CA20"/>
    <w:lvl w:ilvl="0" w:tplc="A886A79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0245ED6"/>
    <w:multiLevelType w:val="hybridMultilevel"/>
    <w:tmpl w:val="ED0A480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7" w15:restartNumberingAfterBreak="0">
    <w:nsid w:val="404B3E9B"/>
    <w:multiLevelType w:val="hybridMultilevel"/>
    <w:tmpl w:val="A89260B4"/>
    <w:lvl w:ilvl="0" w:tplc="5B5083B6">
      <w:start w:val="1"/>
      <w:numFmt w:val="decimal"/>
      <w:lvlText w:val="%1)"/>
      <w:lvlJc w:val="left"/>
      <w:pPr>
        <w:ind w:left="1242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962" w:hanging="360"/>
      </w:pPr>
    </w:lvl>
    <w:lvl w:ilvl="2" w:tplc="0409001B" w:tentative="1">
      <w:start w:val="1"/>
      <w:numFmt w:val="lowerRoman"/>
      <w:lvlText w:val="%3."/>
      <w:lvlJc w:val="right"/>
      <w:pPr>
        <w:ind w:left="2682" w:hanging="180"/>
      </w:pPr>
    </w:lvl>
    <w:lvl w:ilvl="3" w:tplc="0409000F" w:tentative="1">
      <w:start w:val="1"/>
      <w:numFmt w:val="decimal"/>
      <w:lvlText w:val="%4."/>
      <w:lvlJc w:val="left"/>
      <w:pPr>
        <w:ind w:left="3402" w:hanging="360"/>
      </w:pPr>
    </w:lvl>
    <w:lvl w:ilvl="4" w:tplc="04090019" w:tentative="1">
      <w:start w:val="1"/>
      <w:numFmt w:val="lowerLetter"/>
      <w:lvlText w:val="%5."/>
      <w:lvlJc w:val="left"/>
      <w:pPr>
        <w:ind w:left="4122" w:hanging="360"/>
      </w:pPr>
    </w:lvl>
    <w:lvl w:ilvl="5" w:tplc="0409001B" w:tentative="1">
      <w:start w:val="1"/>
      <w:numFmt w:val="lowerRoman"/>
      <w:lvlText w:val="%6."/>
      <w:lvlJc w:val="right"/>
      <w:pPr>
        <w:ind w:left="4842" w:hanging="180"/>
      </w:pPr>
    </w:lvl>
    <w:lvl w:ilvl="6" w:tplc="0409000F" w:tentative="1">
      <w:start w:val="1"/>
      <w:numFmt w:val="decimal"/>
      <w:lvlText w:val="%7."/>
      <w:lvlJc w:val="left"/>
      <w:pPr>
        <w:ind w:left="5562" w:hanging="360"/>
      </w:pPr>
    </w:lvl>
    <w:lvl w:ilvl="7" w:tplc="04090019" w:tentative="1">
      <w:start w:val="1"/>
      <w:numFmt w:val="lowerLetter"/>
      <w:lvlText w:val="%8."/>
      <w:lvlJc w:val="left"/>
      <w:pPr>
        <w:ind w:left="6282" w:hanging="360"/>
      </w:pPr>
    </w:lvl>
    <w:lvl w:ilvl="8" w:tplc="0409001B" w:tentative="1">
      <w:start w:val="1"/>
      <w:numFmt w:val="lowerRoman"/>
      <w:lvlText w:val="%9."/>
      <w:lvlJc w:val="right"/>
      <w:pPr>
        <w:ind w:left="7002" w:hanging="180"/>
      </w:pPr>
    </w:lvl>
  </w:abstractNum>
  <w:abstractNum w:abstractNumId="38" w15:restartNumberingAfterBreak="0">
    <w:nsid w:val="411F0ACA"/>
    <w:multiLevelType w:val="hybridMultilevel"/>
    <w:tmpl w:val="9AE486F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2306097"/>
    <w:multiLevelType w:val="hybridMultilevel"/>
    <w:tmpl w:val="C8FA99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145666">
      <w:start w:val="1"/>
      <w:numFmt w:val="lowerLetter"/>
      <w:lvlText w:val="%2."/>
      <w:lvlJc w:val="left"/>
      <w:pPr>
        <w:ind w:left="1440" w:hanging="360"/>
      </w:pPr>
      <w:rPr>
        <w:i w:val="0"/>
        <w:i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25A4575"/>
    <w:multiLevelType w:val="multilevel"/>
    <w:tmpl w:val="ED988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2CD04BC"/>
    <w:multiLevelType w:val="multilevel"/>
    <w:tmpl w:val="E5081226"/>
    <w:lvl w:ilvl="0">
      <w:start w:val="13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2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433C0774"/>
    <w:multiLevelType w:val="hybridMultilevel"/>
    <w:tmpl w:val="0F1016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43AF40A9"/>
    <w:multiLevelType w:val="hybridMultilevel"/>
    <w:tmpl w:val="6B40DA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78A4515"/>
    <w:multiLevelType w:val="hybridMultilevel"/>
    <w:tmpl w:val="FF122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9AA3281"/>
    <w:multiLevelType w:val="hybridMultilevel"/>
    <w:tmpl w:val="418893BC"/>
    <w:lvl w:ilvl="0" w:tplc="48BA767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4A107DF2"/>
    <w:multiLevelType w:val="hybridMultilevel"/>
    <w:tmpl w:val="6480EA6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4B2B7E5D"/>
    <w:multiLevelType w:val="hybridMultilevel"/>
    <w:tmpl w:val="1A5467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4F066A89"/>
    <w:multiLevelType w:val="hybridMultilevel"/>
    <w:tmpl w:val="A18022C6"/>
    <w:lvl w:ilvl="0" w:tplc="4D8EAD96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 w15:restartNumberingAfterBreak="0">
    <w:nsid w:val="4F291EBE"/>
    <w:multiLevelType w:val="singleLevel"/>
    <w:tmpl w:val="F3D82D10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</w:rPr>
    </w:lvl>
  </w:abstractNum>
  <w:abstractNum w:abstractNumId="50" w15:restartNumberingAfterBreak="0">
    <w:nsid w:val="523B7350"/>
    <w:multiLevelType w:val="hybridMultilevel"/>
    <w:tmpl w:val="BAE6C178"/>
    <w:lvl w:ilvl="0" w:tplc="08945F7E">
      <w:start w:val="1"/>
      <w:numFmt w:val="decimal"/>
      <w:lvlText w:val="%1)"/>
      <w:lvlJc w:val="left"/>
      <w:pPr>
        <w:ind w:left="12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65" w:hanging="360"/>
      </w:pPr>
    </w:lvl>
    <w:lvl w:ilvl="2" w:tplc="0409001B" w:tentative="1">
      <w:start w:val="1"/>
      <w:numFmt w:val="lowerRoman"/>
      <w:lvlText w:val="%3."/>
      <w:lvlJc w:val="right"/>
      <w:pPr>
        <w:ind w:left="2685" w:hanging="180"/>
      </w:pPr>
    </w:lvl>
    <w:lvl w:ilvl="3" w:tplc="0409000F" w:tentative="1">
      <w:start w:val="1"/>
      <w:numFmt w:val="decimal"/>
      <w:lvlText w:val="%4."/>
      <w:lvlJc w:val="left"/>
      <w:pPr>
        <w:ind w:left="3405" w:hanging="360"/>
      </w:pPr>
    </w:lvl>
    <w:lvl w:ilvl="4" w:tplc="04090019" w:tentative="1">
      <w:start w:val="1"/>
      <w:numFmt w:val="lowerLetter"/>
      <w:lvlText w:val="%5."/>
      <w:lvlJc w:val="left"/>
      <w:pPr>
        <w:ind w:left="4125" w:hanging="360"/>
      </w:pPr>
    </w:lvl>
    <w:lvl w:ilvl="5" w:tplc="0409001B" w:tentative="1">
      <w:start w:val="1"/>
      <w:numFmt w:val="lowerRoman"/>
      <w:lvlText w:val="%6."/>
      <w:lvlJc w:val="right"/>
      <w:pPr>
        <w:ind w:left="4845" w:hanging="180"/>
      </w:pPr>
    </w:lvl>
    <w:lvl w:ilvl="6" w:tplc="0409000F" w:tentative="1">
      <w:start w:val="1"/>
      <w:numFmt w:val="decimal"/>
      <w:lvlText w:val="%7."/>
      <w:lvlJc w:val="left"/>
      <w:pPr>
        <w:ind w:left="5565" w:hanging="360"/>
      </w:pPr>
    </w:lvl>
    <w:lvl w:ilvl="7" w:tplc="04090019" w:tentative="1">
      <w:start w:val="1"/>
      <w:numFmt w:val="lowerLetter"/>
      <w:lvlText w:val="%8."/>
      <w:lvlJc w:val="left"/>
      <w:pPr>
        <w:ind w:left="6285" w:hanging="360"/>
      </w:pPr>
    </w:lvl>
    <w:lvl w:ilvl="8" w:tplc="0409001B" w:tentative="1">
      <w:start w:val="1"/>
      <w:numFmt w:val="lowerRoman"/>
      <w:lvlText w:val="%9."/>
      <w:lvlJc w:val="right"/>
      <w:pPr>
        <w:ind w:left="7005" w:hanging="180"/>
      </w:pPr>
    </w:lvl>
  </w:abstractNum>
  <w:abstractNum w:abstractNumId="51" w15:restartNumberingAfterBreak="0">
    <w:nsid w:val="558759E1"/>
    <w:multiLevelType w:val="hybridMultilevel"/>
    <w:tmpl w:val="922AFE8C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2" w15:restartNumberingAfterBreak="0">
    <w:nsid w:val="57175B94"/>
    <w:multiLevelType w:val="hybridMultilevel"/>
    <w:tmpl w:val="829629C4"/>
    <w:lvl w:ilvl="0" w:tplc="7ED8B38C">
      <w:start w:val="2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574E26C0"/>
    <w:multiLevelType w:val="hybridMultilevel"/>
    <w:tmpl w:val="A8E28B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7761529"/>
    <w:multiLevelType w:val="hybridMultilevel"/>
    <w:tmpl w:val="BD00392C"/>
    <w:lvl w:ilvl="0" w:tplc="994C5DC0">
      <w:start w:val="1"/>
      <w:numFmt w:val="lowerLetter"/>
      <w:lvlText w:val="%1."/>
      <w:lvlJc w:val="left"/>
      <w:pPr>
        <w:tabs>
          <w:tab w:val="num" w:pos="750"/>
        </w:tabs>
        <w:ind w:left="750" w:hanging="360"/>
      </w:pPr>
      <w:rPr>
        <w:rFonts w:hint="default"/>
        <w:b w:val="0"/>
        <w:i w:val="0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Georgi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Georgi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Georgi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5A8F6967"/>
    <w:multiLevelType w:val="multilevel"/>
    <w:tmpl w:val="AD4E2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5BF92E15"/>
    <w:multiLevelType w:val="hybridMultilevel"/>
    <w:tmpl w:val="A53A54C2"/>
    <w:lvl w:ilvl="0" w:tplc="F0CC55F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trike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Georgi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Georgi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Georgi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E9B23D3"/>
    <w:multiLevelType w:val="multilevel"/>
    <w:tmpl w:val="609A6156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8" w15:restartNumberingAfterBreak="0">
    <w:nsid w:val="5F2C5768"/>
    <w:multiLevelType w:val="hybridMultilevel"/>
    <w:tmpl w:val="E7263E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9" w15:restartNumberingAfterBreak="0">
    <w:nsid w:val="6655064A"/>
    <w:multiLevelType w:val="hybridMultilevel"/>
    <w:tmpl w:val="EF72A53A"/>
    <w:lvl w:ilvl="0" w:tplc="37729D6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0000FF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Georgi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Georgi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E545748"/>
    <w:multiLevelType w:val="hybridMultilevel"/>
    <w:tmpl w:val="65EC8B94"/>
    <w:lvl w:ilvl="0" w:tplc="EA600D6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EC24BE9"/>
    <w:multiLevelType w:val="hybridMultilevel"/>
    <w:tmpl w:val="E9587D5A"/>
    <w:lvl w:ilvl="0" w:tplc="F0CC55F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2" w15:restartNumberingAfterBreak="0">
    <w:nsid w:val="729A5E3C"/>
    <w:multiLevelType w:val="singleLevel"/>
    <w:tmpl w:val="D44AC5DA"/>
    <w:lvl w:ilvl="0">
      <w:start w:val="1"/>
      <w:numFmt w:val="decimal"/>
      <w:lvlText w:val="%1."/>
      <w:lvlJc w:val="left"/>
      <w:pPr>
        <w:tabs>
          <w:tab w:val="num" w:pos="1050"/>
        </w:tabs>
        <w:ind w:left="1050" w:hanging="375"/>
      </w:pPr>
      <w:rPr>
        <w:rFonts w:hint="default"/>
      </w:rPr>
    </w:lvl>
  </w:abstractNum>
  <w:abstractNum w:abstractNumId="63" w15:restartNumberingAfterBreak="0">
    <w:nsid w:val="73456851"/>
    <w:multiLevelType w:val="hybridMultilevel"/>
    <w:tmpl w:val="7D48B6F4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7EC6C94"/>
    <w:multiLevelType w:val="hybridMultilevel"/>
    <w:tmpl w:val="6308AB4C"/>
    <w:lvl w:ilvl="0" w:tplc="B386D1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811797D"/>
    <w:multiLevelType w:val="hybridMultilevel"/>
    <w:tmpl w:val="2446EB10"/>
    <w:lvl w:ilvl="0" w:tplc="0409000F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8F9291F"/>
    <w:multiLevelType w:val="hybridMultilevel"/>
    <w:tmpl w:val="7EEA3D46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67" w15:restartNumberingAfterBreak="0">
    <w:nsid w:val="796451BF"/>
    <w:multiLevelType w:val="hybridMultilevel"/>
    <w:tmpl w:val="C0F065EA"/>
    <w:lvl w:ilvl="0" w:tplc="48BA767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9E935A8"/>
    <w:multiLevelType w:val="multilevel"/>
    <w:tmpl w:val="C7221402"/>
    <w:lvl w:ilvl="0">
      <w:start w:val="13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9" w15:restartNumberingAfterBreak="0">
    <w:nsid w:val="7B86227E"/>
    <w:multiLevelType w:val="hybridMultilevel"/>
    <w:tmpl w:val="F75AD676"/>
    <w:lvl w:ilvl="0" w:tplc="0409000F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C342CA8"/>
    <w:multiLevelType w:val="hybridMultilevel"/>
    <w:tmpl w:val="B8645D30"/>
    <w:lvl w:ilvl="0" w:tplc="2844180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C269062">
      <w:start w:val="1"/>
      <w:numFmt w:val="lowerLetter"/>
      <w:lvlText w:val="%2."/>
      <w:lvlJc w:val="left"/>
      <w:pPr>
        <w:ind w:left="1440" w:hanging="360"/>
      </w:pPr>
      <w:rPr>
        <w:b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CA63F71"/>
    <w:multiLevelType w:val="hybridMultilevel"/>
    <w:tmpl w:val="4CB400F0"/>
    <w:lvl w:ilvl="0" w:tplc="B386D144">
      <w:start w:val="1"/>
      <w:numFmt w:val="bullet"/>
      <w:lvlText w:val=""/>
      <w:lvlJc w:val="left"/>
      <w:pPr>
        <w:tabs>
          <w:tab w:val="num" w:pos="972"/>
        </w:tabs>
        <w:ind w:left="9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72" w15:restartNumberingAfterBreak="0">
    <w:nsid w:val="7D2677D9"/>
    <w:multiLevelType w:val="hybridMultilevel"/>
    <w:tmpl w:val="2BC220A6"/>
    <w:lvl w:ilvl="0" w:tplc="B386D1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D4106BB"/>
    <w:multiLevelType w:val="multilevel"/>
    <w:tmpl w:val="481A71AA"/>
    <w:lvl w:ilvl="0">
      <w:start w:val="13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</w:lvl>
    <w:lvl w:ilvl="3">
      <w:start w:val="6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2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1414939051">
    <w:abstractNumId w:val="49"/>
  </w:num>
  <w:num w:numId="2" w16cid:durableId="1466922721">
    <w:abstractNumId w:val="62"/>
  </w:num>
  <w:num w:numId="3" w16cid:durableId="871841570">
    <w:abstractNumId w:val="57"/>
  </w:num>
  <w:num w:numId="4" w16cid:durableId="1141271863">
    <w:abstractNumId w:val="11"/>
  </w:num>
  <w:num w:numId="5" w16cid:durableId="943347413">
    <w:abstractNumId w:val="68"/>
  </w:num>
  <w:num w:numId="6" w16cid:durableId="1604142662">
    <w:abstractNumId w:val="73"/>
  </w:num>
  <w:num w:numId="7" w16cid:durableId="1462990960">
    <w:abstractNumId w:val="41"/>
  </w:num>
  <w:num w:numId="8" w16cid:durableId="671370213">
    <w:abstractNumId w:val="12"/>
  </w:num>
  <w:num w:numId="9" w16cid:durableId="1410956730">
    <w:abstractNumId w:val="25"/>
  </w:num>
  <w:num w:numId="10" w16cid:durableId="1379625246">
    <w:abstractNumId w:val="2"/>
  </w:num>
  <w:num w:numId="11" w16cid:durableId="1791824965">
    <w:abstractNumId w:val="17"/>
  </w:num>
  <w:num w:numId="12" w16cid:durableId="39017958">
    <w:abstractNumId w:val="48"/>
  </w:num>
  <w:num w:numId="13" w16cid:durableId="813722043">
    <w:abstractNumId w:val="5"/>
  </w:num>
  <w:num w:numId="14" w16cid:durableId="1184395883">
    <w:abstractNumId w:val="59"/>
  </w:num>
  <w:num w:numId="15" w16cid:durableId="1307010846">
    <w:abstractNumId w:val="27"/>
  </w:num>
  <w:num w:numId="16" w16cid:durableId="196043162">
    <w:abstractNumId w:val="15"/>
  </w:num>
  <w:num w:numId="17" w16cid:durableId="1750688749">
    <w:abstractNumId w:val="22"/>
  </w:num>
  <w:num w:numId="18" w16cid:durableId="1188057435">
    <w:abstractNumId w:val="54"/>
  </w:num>
  <w:num w:numId="19" w16cid:durableId="1080755894">
    <w:abstractNumId w:val="61"/>
  </w:num>
  <w:num w:numId="20" w16cid:durableId="799155778">
    <w:abstractNumId w:val="56"/>
  </w:num>
  <w:num w:numId="21" w16cid:durableId="285896913">
    <w:abstractNumId w:val="34"/>
  </w:num>
  <w:num w:numId="22" w16cid:durableId="1406368494">
    <w:abstractNumId w:val="23"/>
  </w:num>
  <w:num w:numId="23" w16cid:durableId="1960987311">
    <w:abstractNumId w:val="4"/>
  </w:num>
  <w:num w:numId="24" w16cid:durableId="561597150">
    <w:abstractNumId w:val="29"/>
  </w:num>
  <w:num w:numId="25" w16cid:durableId="1259868884">
    <w:abstractNumId w:val="46"/>
  </w:num>
  <w:num w:numId="26" w16cid:durableId="14120976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7" w16cid:durableId="1432818937">
    <w:abstractNumId w:val="37"/>
  </w:num>
  <w:num w:numId="28" w16cid:durableId="293560727">
    <w:abstractNumId w:val="30"/>
  </w:num>
  <w:num w:numId="29" w16cid:durableId="1418550828">
    <w:abstractNumId w:val="36"/>
  </w:num>
  <w:num w:numId="30" w16cid:durableId="1956521085">
    <w:abstractNumId w:val="53"/>
  </w:num>
  <w:num w:numId="31" w16cid:durableId="278881703">
    <w:abstractNumId w:val="26"/>
  </w:num>
  <w:num w:numId="32" w16cid:durableId="2062899273">
    <w:abstractNumId w:val="43"/>
  </w:num>
  <w:num w:numId="33" w16cid:durableId="635331085">
    <w:abstractNumId w:val="70"/>
  </w:num>
  <w:num w:numId="34" w16cid:durableId="1592007019">
    <w:abstractNumId w:val="35"/>
  </w:num>
  <w:num w:numId="35" w16cid:durableId="881940396">
    <w:abstractNumId w:val="69"/>
  </w:num>
  <w:num w:numId="36" w16cid:durableId="1253272099">
    <w:abstractNumId w:val="10"/>
  </w:num>
  <w:num w:numId="37" w16cid:durableId="685518124">
    <w:abstractNumId w:val="65"/>
  </w:num>
  <w:num w:numId="38" w16cid:durableId="420300513">
    <w:abstractNumId w:val="24"/>
  </w:num>
  <w:num w:numId="39" w16cid:durableId="1025667128">
    <w:abstractNumId w:val="67"/>
  </w:num>
  <w:num w:numId="40" w16cid:durableId="770122184">
    <w:abstractNumId w:val="45"/>
  </w:num>
  <w:num w:numId="41" w16cid:durableId="150876419">
    <w:abstractNumId w:val="3"/>
  </w:num>
  <w:num w:numId="42" w16cid:durableId="1116950432">
    <w:abstractNumId w:val="32"/>
  </w:num>
  <w:num w:numId="43" w16cid:durableId="1429275592">
    <w:abstractNumId w:val="8"/>
  </w:num>
  <w:num w:numId="44" w16cid:durableId="1980843607">
    <w:abstractNumId w:val="16"/>
  </w:num>
  <w:num w:numId="45" w16cid:durableId="1002851987">
    <w:abstractNumId w:val="13"/>
  </w:num>
  <w:num w:numId="46" w16cid:durableId="1428844916">
    <w:abstractNumId w:val="20"/>
  </w:num>
  <w:num w:numId="47" w16cid:durableId="488710971">
    <w:abstractNumId w:val="42"/>
  </w:num>
  <w:num w:numId="48" w16cid:durableId="1615283046">
    <w:abstractNumId w:val="51"/>
  </w:num>
  <w:num w:numId="49" w16cid:durableId="988754108">
    <w:abstractNumId w:val="14"/>
  </w:num>
  <w:num w:numId="50" w16cid:durableId="1517889877">
    <w:abstractNumId w:val="63"/>
  </w:num>
  <w:num w:numId="51" w16cid:durableId="1669865149">
    <w:abstractNumId w:val="21"/>
  </w:num>
  <w:num w:numId="52" w16cid:durableId="17318961">
    <w:abstractNumId w:val="40"/>
  </w:num>
  <w:num w:numId="53" w16cid:durableId="1778135258">
    <w:abstractNumId w:val="55"/>
  </w:num>
  <w:num w:numId="54" w16cid:durableId="1435832205">
    <w:abstractNumId w:val="18"/>
  </w:num>
  <w:num w:numId="55" w16cid:durableId="1542668841">
    <w:abstractNumId w:val="28"/>
  </w:num>
  <w:num w:numId="56" w16cid:durableId="483353491">
    <w:abstractNumId w:val="64"/>
  </w:num>
  <w:num w:numId="57" w16cid:durableId="1769616137">
    <w:abstractNumId w:val="72"/>
  </w:num>
  <w:num w:numId="58" w16cid:durableId="671420332">
    <w:abstractNumId w:val="71"/>
  </w:num>
  <w:num w:numId="59" w16cid:durableId="1422526418">
    <w:abstractNumId w:val="50"/>
  </w:num>
  <w:num w:numId="60" w16cid:durableId="1875190958">
    <w:abstractNumId w:val="60"/>
  </w:num>
  <w:num w:numId="61" w16cid:durableId="1593971041">
    <w:abstractNumId w:val="9"/>
  </w:num>
  <w:num w:numId="62" w16cid:durableId="400640565">
    <w:abstractNumId w:val="33"/>
  </w:num>
  <w:num w:numId="63" w16cid:durableId="283658445">
    <w:abstractNumId w:val="58"/>
  </w:num>
  <w:num w:numId="64" w16cid:durableId="1252468051">
    <w:abstractNumId w:val="19"/>
  </w:num>
  <w:num w:numId="65" w16cid:durableId="1995909584">
    <w:abstractNumId w:val="31"/>
  </w:num>
  <w:num w:numId="66" w16cid:durableId="1247492254">
    <w:abstractNumId w:val="44"/>
  </w:num>
  <w:num w:numId="67" w16cid:durableId="1422986282">
    <w:abstractNumId w:val="47"/>
  </w:num>
  <w:num w:numId="68" w16cid:durableId="1460032144">
    <w:abstractNumId w:val="1"/>
  </w:num>
  <w:num w:numId="69" w16cid:durableId="1135874648">
    <w:abstractNumId w:val="6"/>
  </w:num>
  <w:num w:numId="70" w16cid:durableId="897864240">
    <w:abstractNumId w:val="52"/>
  </w:num>
  <w:num w:numId="71" w16cid:durableId="1739589420">
    <w:abstractNumId w:val="7"/>
  </w:num>
  <w:num w:numId="72" w16cid:durableId="1889800597">
    <w:abstractNumId w:val="66"/>
  </w:num>
  <w:num w:numId="73" w16cid:durableId="1314526186">
    <w:abstractNumId w:val="39"/>
  </w:num>
  <w:num w:numId="74" w16cid:durableId="926423984">
    <w:abstractNumId w:val="38"/>
  </w:num>
  <w:numIdMacAtCleanup w:val="6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doNotShadeFormData/>
  <w:noPunctuationKerning/>
  <w:characterSpacingControl w:val="doNotCompress"/>
  <w:hdrShapeDefaults>
    <o:shapedefaults v:ext="edit" spidmax="1228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sDC0sDAyMLSwNDBT0lEKTi0uzszPAykwrAUAPdEoBywAAAA="/>
  </w:docVars>
  <w:rsids>
    <w:rsidRoot w:val="001E7520"/>
    <w:rsid w:val="00003248"/>
    <w:rsid w:val="00007044"/>
    <w:rsid w:val="00011E82"/>
    <w:rsid w:val="00014DE4"/>
    <w:rsid w:val="000158D8"/>
    <w:rsid w:val="00015C5D"/>
    <w:rsid w:val="0001739D"/>
    <w:rsid w:val="00020221"/>
    <w:rsid w:val="0002069D"/>
    <w:rsid w:val="00021CE4"/>
    <w:rsid w:val="00022B6B"/>
    <w:rsid w:val="00022FB1"/>
    <w:rsid w:val="00023A81"/>
    <w:rsid w:val="000242D0"/>
    <w:rsid w:val="00025E4E"/>
    <w:rsid w:val="00025F39"/>
    <w:rsid w:val="000261B3"/>
    <w:rsid w:val="00026DF8"/>
    <w:rsid w:val="00032138"/>
    <w:rsid w:val="00034188"/>
    <w:rsid w:val="0003471F"/>
    <w:rsid w:val="00034BC4"/>
    <w:rsid w:val="000354E4"/>
    <w:rsid w:val="0004215B"/>
    <w:rsid w:val="00046CA6"/>
    <w:rsid w:val="00047FB1"/>
    <w:rsid w:val="00050434"/>
    <w:rsid w:val="000513B5"/>
    <w:rsid w:val="00051DB7"/>
    <w:rsid w:val="0005251C"/>
    <w:rsid w:val="000528BD"/>
    <w:rsid w:val="00053574"/>
    <w:rsid w:val="00054B2C"/>
    <w:rsid w:val="00054F49"/>
    <w:rsid w:val="00055CAC"/>
    <w:rsid w:val="000603E1"/>
    <w:rsid w:val="00062BB7"/>
    <w:rsid w:val="00065AE7"/>
    <w:rsid w:val="00065CA9"/>
    <w:rsid w:val="000679A5"/>
    <w:rsid w:val="000701C9"/>
    <w:rsid w:val="000703C0"/>
    <w:rsid w:val="00076215"/>
    <w:rsid w:val="00083ACE"/>
    <w:rsid w:val="00085A40"/>
    <w:rsid w:val="000868BA"/>
    <w:rsid w:val="000877F8"/>
    <w:rsid w:val="000913E4"/>
    <w:rsid w:val="000920A9"/>
    <w:rsid w:val="00097D36"/>
    <w:rsid w:val="000A2BD8"/>
    <w:rsid w:val="000A37A0"/>
    <w:rsid w:val="000A6AF5"/>
    <w:rsid w:val="000B0292"/>
    <w:rsid w:val="000B08F5"/>
    <w:rsid w:val="000B71CD"/>
    <w:rsid w:val="000C1C19"/>
    <w:rsid w:val="000C21D5"/>
    <w:rsid w:val="000C4F2A"/>
    <w:rsid w:val="000C65ED"/>
    <w:rsid w:val="000C68B9"/>
    <w:rsid w:val="000C7A05"/>
    <w:rsid w:val="000D08D8"/>
    <w:rsid w:val="000D0B21"/>
    <w:rsid w:val="000D2619"/>
    <w:rsid w:val="000D6BEF"/>
    <w:rsid w:val="000E0E30"/>
    <w:rsid w:val="000E328C"/>
    <w:rsid w:val="000E4608"/>
    <w:rsid w:val="000F0EED"/>
    <w:rsid w:val="000F1B46"/>
    <w:rsid w:val="000F4091"/>
    <w:rsid w:val="00100D69"/>
    <w:rsid w:val="001014DE"/>
    <w:rsid w:val="00114285"/>
    <w:rsid w:val="00117E6A"/>
    <w:rsid w:val="00120B4A"/>
    <w:rsid w:val="00121D23"/>
    <w:rsid w:val="00123119"/>
    <w:rsid w:val="00124130"/>
    <w:rsid w:val="001245B3"/>
    <w:rsid w:val="001252E0"/>
    <w:rsid w:val="0012578E"/>
    <w:rsid w:val="00127247"/>
    <w:rsid w:val="001303E1"/>
    <w:rsid w:val="001306A4"/>
    <w:rsid w:val="00137BD5"/>
    <w:rsid w:val="00144BDE"/>
    <w:rsid w:val="00144FF4"/>
    <w:rsid w:val="00145C23"/>
    <w:rsid w:val="00150BDD"/>
    <w:rsid w:val="001548E5"/>
    <w:rsid w:val="00157374"/>
    <w:rsid w:val="00160168"/>
    <w:rsid w:val="0016050E"/>
    <w:rsid w:val="00162B5A"/>
    <w:rsid w:val="0016367C"/>
    <w:rsid w:val="00164851"/>
    <w:rsid w:val="00170A71"/>
    <w:rsid w:val="001724AC"/>
    <w:rsid w:val="00173581"/>
    <w:rsid w:val="0017468E"/>
    <w:rsid w:val="0017483F"/>
    <w:rsid w:val="0018253E"/>
    <w:rsid w:val="00182AA4"/>
    <w:rsid w:val="00186D3F"/>
    <w:rsid w:val="0019254B"/>
    <w:rsid w:val="0019295A"/>
    <w:rsid w:val="00192FC6"/>
    <w:rsid w:val="00193FC4"/>
    <w:rsid w:val="001A3986"/>
    <w:rsid w:val="001A5B97"/>
    <w:rsid w:val="001A65B1"/>
    <w:rsid w:val="001C3987"/>
    <w:rsid w:val="001C4328"/>
    <w:rsid w:val="001C4B42"/>
    <w:rsid w:val="001C7F82"/>
    <w:rsid w:val="001D351F"/>
    <w:rsid w:val="001D35C9"/>
    <w:rsid w:val="001D4CFB"/>
    <w:rsid w:val="001D6A8A"/>
    <w:rsid w:val="001E11F3"/>
    <w:rsid w:val="001E46E9"/>
    <w:rsid w:val="001E67FD"/>
    <w:rsid w:val="001E7520"/>
    <w:rsid w:val="001F1BDE"/>
    <w:rsid w:val="001F5F02"/>
    <w:rsid w:val="001F6BA5"/>
    <w:rsid w:val="00202E07"/>
    <w:rsid w:val="00203357"/>
    <w:rsid w:val="00207138"/>
    <w:rsid w:val="00207CD4"/>
    <w:rsid w:val="00213174"/>
    <w:rsid w:val="0021363A"/>
    <w:rsid w:val="0021536B"/>
    <w:rsid w:val="00215671"/>
    <w:rsid w:val="002174D1"/>
    <w:rsid w:val="0021754D"/>
    <w:rsid w:val="00220F17"/>
    <w:rsid w:val="0022232D"/>
    <w:rsid w:val="002234F7"/>
    <w:rsid w:val="00223F46"/>
    <w:rsid w:val="00224F43"/>
    <w:rsid w:val="00225562"/>
    <w:rsid w:val="00226994"/>
    <w:rsid w:val="00235184"/>
    <w:rsid w:val="0023639B"/>
    <w:rsid w:val="0024265C"/>
    <w:rsid w:val="002429CD"/>
    <w:rsid w:val="00245CB2"/>
    <w:rsid w:val="00251821"/>
    <w:rsid w:val="00254A36"/>
    <w:rsid w:val="00256D93"/>
    <w:rsid w:val="00257A8F"/>
    <w:rsid w:val="00257EBC"/>
    <w:rsid w:val="00261F69"/>
    <w:rsid w:val="002620D2"/>
    <w:rsid w:val="00265A9E"/>
    <w:rsid w:val="00271D49"/>
    <w:rsid w:val="00271D4F"/>
    <w:rsid w:val="00273595"/>
    <w:rsid w:val="00273712"/>
    <w:rsid w:val="00277E10"/>
    <w:rsid w:val="00282260"/>
    <w:rsid w:val="00283FC9"/>
    <w:rsid w:val="002843F7"/>
    <w:rsid w:val="0028607C"/>
    <w:rsid w:val="00291379"/>
    <w:rsid w:val="0029173F"/>
    <w:rsid w:val="0029208D"/>
    <w:rsid w:val="002A27EC"/>
    <w:rsid w:val="002A289E"/>
    <w:rsid w:val="002A2D9D"/>
    <w:rsid w:val="002A5D49"/>
    <w:rsid w:val="002A6ACD"/>
    <w:rsid w:val="002A7F95"/>
    <w:rsid w:val="002B0F27"/>
    <w:rsid w:val="002B1536"/>
    <w:rsid w:val="002B4B39"/>
    <w:rsid w:val="002C0E5C"/>
    <w:rsid w:val="002C1778"/>
    <w:rsid w:val="002C1B46"/>
    <w:rsid w:val="002C6A34"/>
    <w:rsid w:val="002D3A70"/>
    <w:rsid w:val="002D7154"/>
    <w:rsid w:val="002E169F"/>
    <w:rsid w:val="002E3718"/>
    <w:rsid w:val="002E472F"/>
    <w:rsid w:val="002E5E4A"/>
    <w:rsid w:val="002E7236"/>
    <w:rsid w:val="002F360C"/>
    <w:rsid w:val="002F43D4"/>
    <w:rsid w:val="002F68EC"/>
    <w:rsid w:val="0030016A"/>
    <w:rsid w:val="0030033F"/>
    <w:rsid w:val="00302206"/>
    <w:rsid w:val="0030319C"/>
    <w:rsid w:val="003111E7"/>
    <w:rsid w:val="003125A9"/>
    <w:rsid w:val="003140EC"/>
    <w:rsid w:val="003143FC"/>
    <w:rsid w:val="00320649"/>
    <w:rsid w:val="00321E26"/>
    <w:rsid w:val="00322532"/>
    <w:rsid w:val="00322B1C"/>
    <w:rsid w:val="00322DDF"/>
    <w:rsid w:val="00325D2B"/>
    <w:rsid w:val="00325D83"/>
    <w:rsid w:val="0033052A"/>
    <w:rsid w:val="00330DA5"/>
    <w:rsid w:val="00335CD4"/>
    <w:rsid w:val="003404E4"/>
    <w:rsid w:val="0034623F"/>
    <w:rsid w:val="00356679"/>
    <w:rsid w:val="00356F8D"/>
    <w:rsid w:val="00360B6D"/>
    <w:rsid w:val="00361354"/>
    <w:rsid w:val="00365AFB"/>
    <w:rsid w:val="003668EF"/>
    <w:rsid w:val="00366E7D"/>
    <w:rsid w:val="003677A8"/>
    <w:rsid w:val="00372E60"/>
    <w:rsid w:val="0037352C"/>
    <w:rsid w:val="0037566F"/>
    <w:rsid w:val="003756BD"/>
    <w:rsid w:val="003801DB"/>
    <w:rsid w:val="00381D03"/>
    <w:rsid w:val="00383FE5"/>
    <w:rsid w:val="00385071"/>
    <w:rsid w:val="00386333"/>
    <w:rsid w:val="003944C6"/>
    <w:rsid w:val="0039620C"/>
    <w:rsid w:val="00396562"/>
    <w:rsid w:val="003A165E"/>
    <w:rsid w:val="003A5653"/>
    <w:rsid w:val="003A6608"/>
    <w:rsid w:val="003A7C34"/>
    <w:rsid w:val="003B0047"/>
    <w:rsid w:val="003B05B9"/>
    <w:rsid w:val="003B0DA3"/>
    <w:rsid w:val="003B18F7"/>
    <w:rsid w:val="003B44AC"/>
    <w:rsid w:val="003B5B60"/>
    <w:rsid w:val="003B6F51"/>
    <w:rsid w:val="003C0CB6"/>
    <w:rsid w:val="003C289A"/>
    <w:rsid w:val="003C2EED"/>
    <w:rsid w:val="003C38D8"/>
    <w:rsid w:val="003C3BEC"/>
    <w:rsid w:val="003C4632"/>
    <w:rsid w:val="003C57EC"/>
    <w:rsid w:val="003D05FD"/>
    <w:rsid w:val="003D398A"/>
    <w:rsid w:val="003D3D18"/>
    <w:rsid w:val="003E30AB"/>
    <w:rsid w:val="003E7000"/>
    <w:rsid w:val="003E7B05"/>
    <w:rsid w:val="003F1FE1"/>
    <w:rsid w:val="003F36F5"/>
    <w:rsid w:val="003F4135"/>
    <w:rsid w:val="003F5480"/>
    <w:rsid w:val="003F5952"/>
    <w:rsid w:val="003F598D"/>
    <w:rsid w:val="003F665C"/>
    <w:rsid w:val="003F7C65"/>
    <w:rsid w:val="004031DA"/>
    <w:rsid w:val="0040456B"/>
    <w:rsid w:val="004059F4"/>
    <w:rsid w:val="0040669B"/>
    <w:rsid w:val="00410965"/>
    <w:rsid w:val="00413328"/>
    <w:rsid w:val="004140D9"/>
    <w:rsid w:val="0041525A"/>
    <w:rsid w:val="0041697C"/>
    <w:rsid w:val="00421174"/>
    <w:rsid w:val="00422255"/>
    <w:rsid w:val="0042239C"/>
    <w:rsid w:val="00422F94"/>
    <w:rsid w:val="004248FD"/>
    <w:rsid w:val="00425431"/>
    <w:rsid w:val="00426407"/>
    <w:rsid w:val="0042674E"/>
    <w:rsid w:val="004273F4"/>
    <w:rsid w:val="004354A5"/>
    <w:rsid w:val="00441237"/>
    <w:rsid w:val="0044221F"/>
    <w:rsid w:val="00442374"/>
    <w:rsid w:val="00442ECA"/>
    <w:rsid w:val="004431E3"/>
    <w:rsid w:val="004450C8"/>
    <w:rsid w:val="0044525D"/>
    <w:rsid w:val="00446E4C"/>
    <w:rsid w:val="00451C61"/>
    <w:rsid w:val="00452046"/>
    <w:rsid w:val="00453BCA"/>
    <w:rsid w:val="00455101"/>
    <w:rsid w:val="00457CE7"/>
    <w:rsid w:val="004603AC"/>
    <w:rsid w:val="00460508"/>
    <w:rsid w:val="004647E9"/>
    <w:rsid w:val="0046648A"/>
    <w:rsid w:val="004724FC"/>
    <w:rsid w:val="004770A6"/>
    <w:rsid w:val="00477753"/>
    <w:rsid w:val="004803EB"/>
    <w:rsid w:val="00480B42"/>
    <w:rsid w:val="00482588"/>
    <w:rsid w:val="004852B0"/>
    <w:rsid w:val="00487032"/>
    <w:rsid w:val="0049030C"/>
    <w:rsid w:val="004910B3"/>
    <w:rsid w:val="00491CD7"/>
    <w:rsid w:val="00492DC5"/>
    <w:rsid w:val="00493F89"/>
    <w:rsid w:val="00494FD2"/>
    <w:rsid w:val="00496153"/>
    <w:rsid w:val="00496488"/>
    <w:rsid w:val="00497CBC"/>
    <w:rsid w:val="004A1BC5"/>
    <w:rsid w:val="004A3183"/>
    <w:rsid w:val="004A3A37"/>
    <w:rsid w:val="004A5BD7"/>
    <w:rsid w:val="004A67C7"/>
    <w:rsid w:val="004B16E2"/>
    <w:rsid w:val="004B4167"/>
    <w:rsid w:val="004B418F"/>
    <w:rsid w:val="004B4C04"/>
    <w:rsid w:val="004B5C7B"/>
    <w:rsid w:val="004C2FC8"/>
    <w:rsid w:val="004C7664"/>
    <w:rsid w:val="004D0831"/>
    <w:rsid w:val="004D1298"/>
    <w:rsid w:val="004D234F"/>
    <w:rsid w:val="004D454D"/>
    <w:rsid w:val="004D4F10"/>
    <w:rsid w:val="004D5178"/>
    <w:rsid w:val="004E39F1"/>
    <w:rsid w:val="004E3D93"/>
    <w:rsid w:val="004E41DB"/>
    <w:rsid w:val="004E4FE3"/>
    <w:rsid w:val="004E7BD5"/>
    <w:rsid w:val="004F073D"/>
    <w:rsid w:val="004F10E3"/>
    <w:rsid w:val="004F26C8"/>
    <w:rsid w:val="004F321D"/>
    <w:rsid w:val="004F51FB"/>
    <w:rsid w:val="004F658D"/>
    <w:rsid w:val="00507972"/>
    <w:rsid w:val="00511EA9"/>
    <w:rsid w:val="00514939"/>
    <w:rsid w:val="00521544"/>
    <w:rsid w:val="00521815"/>
    <w:rsid w:val="0052278C"/>
    <w:rsid w:val="00522EDE"/>
    <w:rsid w:val="00523572"/>
    <w:rsid w:val="005257A7"/>
    <w:rsid w:val="00525D90"/>
    <w:rsid w:val="005336D4"/>
    <w:rsid w:val="00533866"/>
    <w:rsid w:val="005361B0"/>
    <w:rsid w:val="005368B4"/>
    <w:rsid w:val="00536D72"/>
    <w:rsid w:val="00536FEF"/>
    <w:rsid w:val="00537F23"/>
    <w:rsid w:val="00546F9B"/>
    <w:rsid w:val="00547E24"/>
    <w:rsid w:val="00553761"/>
    <w:rsid w:val="00554700"/>
    <w:rsid w:val="0055513D"/>
    <w:rsid w:val="0056272C"/>
    <w:rsid w:val="005714F1"/>
    <w:rsid w:val="005730E4"/>
    <w:rsid w:val="005819BB"/>
    <w:rsid w:val="00582EC5"/>
    <w:rsid w:val="00587E39"/>
    <w:rsid w:val="0059230C"/>
    <w:rsid w:val="00593BC2"/>
    <w:rsid w:val="00593DF1"/>
    <w:rsid w:val="005955EC"/>
    <w:rsid w:val="0059595B"/>
    <w:rsid w:val="00597154"/>
    <w:rsid w:val="00597304"/>
    <w:rsid w:val="005A358E"/>
    <w:rsid w:val="005A5656"/>
    <w:rsid w:val="005A5985"/>
    <w:rsid w:val="005A629E"/>
    <w:rsid w:val="005B08AF"/>
    <w:rsid w:val="005B0CEF"/>
    <w:rsid w:val="005B23A1"/>
    <w:rsid w:val="005B32F2"/>
    <w:rsid w:val="005B52E9"/>
    <w:rsid w:val="005B7F23"/>
    <w:rsid w:val="005C189F"/>
    <w:rsid w:val="005C6644"/>
    <w:rsid w:val="005C763D"/>
    <w:rsid w:val="005D1100"/>
    <w:rsid w:val="005D4A85"/>
    <w:rsid w:val="005D4F73"/>
    <w:rsid w:val="005D5AEA"/>
    <w:rsid w:val="005D685F"/>
    <w:rsid w:val="005D6920"/>
    <w:rsid w:val="005E1F4F"/>
    <w:rsid w:val="005E22AC"/>
    <w:rsid w:val="005E3E32"/>
    <w:rsid w:val="005E52D6"/>
    <w:rsid w:val="005F07AE"/>
    <w:rsid w:val="005F3296"/>
    <w:rsid w:val="005F3831"/>
    <w:rsid w:val="005F4701"/>
    <w:rsid w:val="005F6FB1"/>
    <w:rsid w:val="006012CD"/>
    <w:rsid w:val="006079D2"/>
    <w:rsid w:val="00610C1E"/>
    <w:rsid w:val="0061662C"/>
    <w:rsid w:val="00617670"/>
    <w:rsid w:val="0062519B"/>
    <w:rsid w:val="00627ACC"/>
    <w:rsid w:val="006343A1"/>
    <w:rsid w:val="00642881"/>
    <w:rsid w:val="00651C8D"/>
    <w:rsid w:val="00652269"/>
    <w:rsid w:val="00654BE9"/>
    <w:rsid w:val="00655439"/>
    <w:rsid w:val="00656EC3"/>
    <w:rsid w:val="0065794D"/>
    <w:rsid w:val="00661D27"/>
    <w:rsid w:val="0066340F"/>
    <w:rsid w:val="00672008"/>
    <w:rsid w:val="006733BE"/>
    <w:rsid w:val="0067522E"/>
    <w:rsid w:val="00676AB3"/>
    <w:rsid w:val="006817EF"/>
    <w:rsid w:val="006872F9"/>
    <w:rsid w:val="0069275D"/>
    <w:rsid w:val="006929C5"/>
    <w:rsid w:val="006941D1"/>
    <w:rsid w:val="006967FE"/>
    <w:rsid w:val="00696E66"/>
    <w:rsid w:val="00697451"/>
    <w:rsid w:val="006A1054"/>
    <w:rsid w:val="006A272D"/>
    <w:rsid w:val="006A3331"/>
    <w:rsid w:val="006A5C13"/>
    <w:rsid w:val="006B071F"/>
    <w:rsid w:val="006B1B1D"/>
    <w:rsid w:val="006B1B63"/>
    <w:rsid w:val="006B459C"/>
    <w:rsid w:val="006C075B"/>
    <w:rsid w:val="006C0E9A"/>
    <w:rsid w:val="006C353D"/>
    <w:rsid w:val="006C604B"/>
    <w:rsid w:val="006C6055"/>
    <w:rsid w:val="006D0AE0"/>
    <w:rsid w:val="006D29C8"/>
    <w:rsid w:val="006D4A18"/>
    <w:rsid w:val="006D526B"/>
    <w:rsid w:val="006D7916"/>
    <w:rsid w:val="006D7A26"/>
    <w:rsid w:val="006E575C"/>
    <w:rsid w:val="006E77EE"/>
    <w:rsid w:val="006F6334"/>
    <w:rsid w:val="006F6C42"/>
    <w:rsid w:val="007005AA"/>
    <w:rsid w:val="00701D3E"/>
    <w:rsid w:val="0070280A"/>
    <w:rsid w:val="00702B56"/>
    <w:rsid w:val="007048D9"/>
    <w:rsid w:val="00705BA1"/>
    <w:rsid w:val="00705CDA"/>
    <w:rsid w:val="00706466"/>
    <w:rsid w:val="007067D7"/>
    <w:rsid w:val="0070734F"/>
    <w:rsid w:val="007132C2"/>
    <w:rsid w:val="0071568C"/>
    <w:rsid w:val="00721EDB"/>
    <w:rsid w:val="00723267"/>
    <w:rsid w:val="00725036"/>
    <w:rsid w:val="00726E00"/>
    <w:rsid w:val="0073064F"/>
    <w:rsid w:val="00734E55"/>
    <w:rsid w:val="007360E9"/>
    <w:rsid w:val="00737C19"/>
    <w:rsid w:val="0074191B"/>
    <w:rsid w:val="00744189"/>
    <w:rsid w:val="00746C2D"/>
    <w:rsid w:val="007503EC"/>
    <w:rsid w:val="00751E2C"/>
    <w:rsid w:val="00755570"/>
    <w:rsid w:val="0075640E"/>
    <w:rsid w:val="00756530"/>
    <w:rsid w:val="007620DF"/>
    <w:rsid w:val="00762C0B"/>
    <w:rsid w:val="00763E7F"/>
    <w:rsid w:val="007715E6"/>
    <w:rsid w:val="00773319"/>
    <w:rsid w:val="0078061C"/>
    <w:rsid w:val="00780E52"/>
    <w:rsid w:val="007845CD"/>
    <w:rsid w:val="00786B6B"/>
    <w:rsid w:val="007878E5"/>
    <w:rsid w:val="00791433"/>
    <w:rsid w:val="0079304C"/>
    <w:rsid w:val="007936C5"/>
    <w:rsid w:val="00793D42"/>
    <w:rsid w:val="007973A2"/>
    <w:rsid w:val="007A087F"/>
    <w:rsid w:val="007A2FB5"/>
    <w:rsid w:val="007A59EE"/>
    <w:rsid w:val="007A5F69"/>
    <w:rsid w:val="007B046A"/>
    <w:rsid w:val="007B0B5B"/>
    <w:rsid w:val="007B13CB"/>
    <w:rsid w:val="007B42A8"/>
    <w:rsid w:val="007B4B84"/>
    <w:rsid w:val="007B5E2D"/>
    <w:rsid w:val="007B6DBC"/>
    <w:rsid w:val="007C1CA2"/>
    <w:rsid w:val="007D4282"/>
    <w:rsid w:val="007D4329"/>
    <w:rsid w:val="007D5668"/>
    <w:rsid w:val="007D5F0A"/>
    <w:rsid w:val="007E62A3"/>
    <w:rsid w:val="007F043F"/>
    <w:rsid w:val="007F2265"/>
    <w:rsid w:val="007F24C9"/>
    <w:rsid w:val="007F5A66"/>
    <w:rsid w:val="007F6F5E"/>
    <w:rsid w:val="007F71E7"/>
    <w:rsid w:val="00800C7F"/>
    <w:rsid w:val="00807953"/>
    <w:rsid w:val="00807DC1"/>
    <w:rsid w:val="00812DD0"/>
    <w:rsid w:val="0082072D"/>
    <w:rsid w:val="00823192"/>
    <w:rsid w:val="008257F6"/>
    <w:rsid w:val="00827C7A"/>
    <w:rsid w:val="00830D0F"/>
    <w:rsid w:val="00830F8A"/>
    <w:rsid w:val="008317C3"/>
    <w:rsid w:val="0083193A"/>
    <w:rsid w:val="00831D4C"/>
    <w:rsid w:val="00832402"/>
    <w:rsid w:val="00835658"/>
    <w:rsid w:val="00837524"/>
    <w:rsid w:val="008423D6"/>
    <w:rsid w:val="0084590D"/>
    <w:rsid w:val="00851009"/>
    <w:rsid w:val="00855438"/>
    <w:rsid w:val="00857D76"/>
    <w:rsid w:val="00860BA6"/>
    <w:rsid w:val="008654E6"/>
    <w:rsid w:val="008659A6"/>
    <w:rsid w:val="00866C1A"/>
    <w:rsid w:val="008707BF"/>
    <w:rsid w:val="0087390D"/>
    <w:rsid w:val="00873EB4"/>
    <w:rsid w:val="00876068"/>
    <w:rsid w:val="008774E1"/>
    <w:rsid w:val="008813C8"/>
    <w:rsid w:val="00881AC9"/>
    <w:rsid w:val="0088249A"/>
    <w:rsid w:val="00882B74"/>
    <w:rsid w:val="0088730C"/>
    <w:rsid w:val="00887C8B"/>
    <w:rsid w:val="00887DDF"/>
    <w:rsid w:val="00887EEA"/>
    <w:rsid w:val="00890C0A"/>
    <w:rsid w:val="00893124"/>
    <w:rsid w:val="008A0B32"/>
    <w:rsid w:val="008A5540"/>
    <w:rsid w:val="008B204A"/>
    <w:rsid w:val="008B47C8"/>
    <w:rsid w:val="008B6270"/>
    <w:rsid w:val="008C079D"/>
    <w:rsid w:val="008C08A9"/>
    <w:rsid w:val="008C118E"/>
    <w:rsid w:val="008C1253"/>
    <w:rsid w:val="008C2F41"/>
    <w:rsid w:val="008D07A3"/>
    <w:rsid w:val="008D2B82"/>
    <w:rsid w:val="008D3851"/>
    <w:rsid w:val="008E24CF"/>
    <w:rsid w:val="008E4A4D"/>
    <w:rsid w:val="008E5DF6"/>
    <w:rsid w:val="008F03E1"/>
    <w:rsid w:val="008F1F53"/>
    <w:rsid w:val="008F3221"/>
    <w:rsid w:val="008F40FF"/>
    <w:rsid w:val="008F4679"/>
    <w:rsid w:val="008F46D6"/>
    <w:rsid w:val="008F6021"/>
    <w:rsid w:val="00901265"/>
    <w:rsid w:val="00903A36"/>
    <w:rsid w:val="0090432C"/>
    <w:rsid w:val="009050FC"/>
    <w:rsid w:val="00905EEE"/>
    <w:rsid w:val="0090686B"/>
    <w:rsid w:val="00911A6B"/>
    <w:rsid w:val="00911E93"/>
    <w:rsid w:val="009132E8"/>
    <w:rsid w:val="00913485"/>
    <w:rsid w:val="0091476A"/>
    <w:rsid w:val="0091535F"/>
    <w:rsid w:val="00916020"/>
    <w:rsid w:val="00917980"/>
    <w:rsid w:val="00920CAE"/>
    <w:rsid w:val="00927975"/>
    <w:rsid w:val="00927B79"/>
    <w:rsid w:val="009324EE"/>
    <w:rsid w:val="00932A13"/>
    <w:rsid w:val="00933D6B"/>
    <w:rsid w:val="00935327"/>
    <w:rsid w:val="00935C1E"/>
    <w:rsid w:val="00940720"/>
    <w:rsid w:val="009407BE"/>
    <w:rsid w:val="00944F13"/>
    <w:rsid w:val="0094603A"/>
    <w:rsid w:val="0094688F"/>
    <w:rsid w:val="00950189"/>
    <w:rsid w:val="0095051A"/>
    <w:rsid w:val="00950820"/>
    <w:rsid w:val="009521BF"/>
    <w:rsid w:val="00952A9E"/>
    <w:rsid w:val="00952C90"/>
    <w:rsid w:val="00955DE5"/>
    <w:rsid w:val="00955DF7"/>
    <w:rsid w:val="00961053"/>
    <w:rsid w:val="0096139F"/>
    <w:rsid w:val="00961DE8"/>
    <w:rsid w:val="0096266F"/>
    <w:rsid w:val="00966971"/>
    <w:rsid w:val="0097156D"/>
    <w:rsid w:val="00972413"/>
    <w:rsid w:val="00973240"/>
    <w:rsid w:val="009764A3"/>
    <w:rsid w:val="009767D7"/>
    <w:rsid w:val="009769E1"/>
    <w:rsid w:val="00985695"/>
    <w:rsid w:val="00985A9A"/>
    <w:rsid w:val="009870E5"/>
    <w:rsid w:val="00987B37"/>
    <w:rsid w:val="00987DF1"/>
    <w:rsid w:val="00991C15"/>
    <w:rsid w:val="0099258E"/>
    <w:rsid w:val="00993CC7"/>
    <w:rsid w:val="00997064"/>
    <w:rsid w:val="00997DBA"/>
    <w:rsid w:val="009A3C57"/>
    <w:rsid w:val="009A6B12"/>
    <w:rsid w:val="009A7D8F"/>
    <w:rsid w:val="009B238B"/>
    <w:rsid w:val="009B2F4E"/>
    <w:rsid w:val="009B3316"/>
    <w:rsid w:val="009B432F"/>
    <w:rsid w:val="009B608C"/>
    <w:rsid w:val="009C0132"/>
    <w:rsid w:val="009C562D"/>
    <w:rsid w:val="009C6C4D"/>
    <w:rsid w:val="009D007C"/>
    <w:rsid w:val="009D0123"/>
    <w:rsid w:val="009D47D7"/>
    <w:rsid w:val="009D4FE8"/>
    <w:rsid w:val="009D6C6E"/>
    <w:rsid w:val="009E2720"/>
    <w:rsid w:val="009E327C"/>
    <w:rsid w:val="009E426C"/>
    <w:rsid w:val="009E5402"/>
    <w:rsid w:val="009E658C"/>
    <w:rsid w:val="009F0E26"/>
    <w:rsid w:val="009F545A"/>
    <w:rsid w:val="009F62CE"/>
    <w:rsid w:val="00A0179E"/>
    <w:rsid w:val="00A05B9F"/>
    <w:rsid w:val="00A05E34"/>
    <w:rsid w:val="00A067B5"/>
    <w:rsid w:val="00A07315"/>
    <w:rsid w:val="00A10DA3"/>
    <w:rsid w:val="00A13AC5"/>
    <w:rsid w:val="00A21F3F"/>
    <w:rsid w:val="00A24A37"/>
    <w:rsid w:val="00A306FA"/>
    <w:rsid w:val="00A31DA6"/>
    <w:rsid w:val="00A326CE"/>
    <w:rsid w:val="00A33C10"/>
    <w:rsid w:val="00A34D4E"/>
    <w:rsid w:val="00A35647"/>
    <w:rsid w:val="00A52929"/>
    <w:rsid w:val="00A54131"/>
    <w:rsid w:val="00A5596F"/>
    <w:rsid w:val="00A56848"/>
    <w:rsid w:val="00A609E2"/>
    <w:rsid w:val="00A61439"/>
    <w:rsid w:val="00A61E55"/>
    <w:rsid w:val="00A62150"/>
    <w:rsid w:val="00A62849"/>
    <w:rsid w:val="00A62B42"/>
    <w:rsid w:val="00A648DB"/>
    <w:rsid w:val="00A64BD9"/>
    <w:rsid w:val="00A854FB"/>
    <w:rsid w:val="00A857B4"/>
    <w:rsid w:val="00A87A28"/>
    <w:rsid w:val="00A92841"/>
    <w:rsid w:val="00A95BEF"/>
    <w:rsid w:val="00A97FAB"/>
    <w:rsid w:val="00AA0C45"/>
    <w:rsid w:val="00AA1E91"/>
    <w:rsid w:val="00AA3BB4"/>
    <w:rsid w:val="00AA62DB"/>
    <w:rsid w:val="00AB29A2"/>
    <w:rsid w:val="00AC16BC"/>
    <w:rsid w:val="00AC1F76"/>
    <w:rsid w:val="00AC4059"/>
    <w:rsid w:val="00AC482E"/>
    <w:rsid w:val="00AD3213"/>
    <w:rsid w:val="00AD4A7A"/>
    <w:rsid w:val="00AD7F35"/>
    <w:rsid w:val="00AE06BA"/>
    <w:rsid w:val="00AE339D"/>
    <w:rsid w:val="00AE5E25"/>
    <w:rsid w:val="00AE744A"/>
    <w:rsid w:val="00AF0700"/>
    <w:rsid w:val="00AF0DE7"/>
    <w:rsid w:val="00AF256E"/>
    <w:rsid w:val="00AF262F"/>
    <w:rsid w:val="00AF54AE"/>
    <w:rsid w:val="00B0016A"/>
    <w:rsid w:val="00B002DF"/>
    <w:rsid w:val="00B027EA"/>
    <w:rsid w:val="00B02A8B"/>
    <w:rsid w:val="00B05FB7"/>
    <w:rsid w:val="00B07B82"/>
    <w:rsid w:val="00B1036F"/>
    <w:rsid w:val="00B1054E"/>
    <w:rsid w:val="00B1107F"/>
    <w:rsid w:val="00B1272D"/>
    <w:rsid w:val="00B13CAC"/>
    <w:rsid w:val="00B14F9B"/>
    <w:rsid w:val="00B1657A"/>
    <w:rsid w:val="00B16DB0"/>
    <w:rsid w:val="00B2079C"/>
    <w:rsid w:val="00B21D89"/>
    <w:rsid w:val="00B23BF5"/>
    <w:rsid w:val="00B23F18"/>
    <w:rsid w:val="00B27BCD"/>
    <w:rsid w:val="00B3152C"/>
    <w:rsid w:val="00B34E1E"/>
    <w:rsid w:val="00B34F3F"/>
    <w:rsid w:val="00B40DF0"/>
    <w:rsid w:val="00B47D0D"/>
    <w:rsid w:val="00B5013D"/>
    <w:rsid w:val="00B527DE"/>
    <w:rsid w:val="00B52A5B"/>
    <w:rsid w:val="00B56D5F"/>
    <w:rsid w:val="00B576EC"/>
    <w:rsid w:val="00B6354D"/>
    <w:rsid w:val="00B66FF3"/>
    <w:rsid w:val="00B712C5"/>
    <w:rsid w:val="00B72905"/>
    <w:rsid w:val="00B73793"/>
    <w:rsid w:val="00B74597"/>
    <w:rsid w:val="00B7649D"/>
    <w:rsid w:val="00B76A6D"/>
    <w:rsid w:val="00B87694"/>
    <w:rsid w:val="00B920A0"/>
    <w:rsid w:val="00B924B0"/>
    <w:rsid w:val="00B96342"/>
    <w:rsid w:val="00B9666E"/>
    <w:rsid w:val="00BA1A4F"/>
    <w:rsid w:val="00BA1D08"/>
    <w:rsid w:val="00BA23EA"/>
    <w:rsid w:val="00BA3F48"/>
    <w:rsid w:val="00BA4D4D"/>
    <w:rsid w:val="00BA6BDB"/>
    <w:rsid w:val="00BB28DE"/>
    <w:rsid w:val="00BB2C81"/>
    <w:rsid w:val="00BC2EDC"/>
    <w:rsid w:val="00BC4A2E"/>
    <w:rsid w:val="00BC4D4A"/>
    <w:rsid w:val="00BC4DC6"/>
    <w:rsid w:val="00BC5D50"/>
    <w:rsid w:val="00BD04C3"/>
    <w:rsid w:val="00BD4DD1"/>
    <w:rsid w:val="00BD6DEE"/>
    <w:rsid w:val="00BE146A"/>
    <w:rsid w:val="00BE3F02"/>
    <w:rsid w:val="00BE462F"/>
    <w:rsid w:val="00BE50B6"/>
    <w:rsid w:val="00BF0394"/>
    <w:rsid w:val="00BF05E3"/>
    <w:rsid w:val="00BF07B9"/>
    <w:rsid w:val="00BF20AD"/>
    <w:rsid w:val="00BF3498"/>
    <w:rsid w:val="00BF4E26"/>
    <w:rsid w:val="00BF6D3C"/>
    <w:rsid w:val="00BF7683"/>
    <w:rsid w:val="00C0186B"/>
    <w:rsid w:val="00C041A5"/>
    <w:rsid w:val="00C049AD"/>
    <w:rsid w:val="00C05C49"/>
    <w:rsid w:val="00C133C7"/>
    <w:rsid w:val="00C13BF6"/>
    <w:rsid w:val="00C142D9"/>
    <w:rsid w:val="00C14A74"/>
    <w:rsid w:val="00C24801"/>
    <w:rsid w:val="00C256F4"/>
    <w:rsid w:val="00C3343B"/>
    <w:rsid w:val="00C3557A"/>
    <w:rsid w:val="00C35BF5"/>
    <w:rsid w:val="00C36BD4"/>
    <w:rsid w:val="00C37A97"/>
    <w:rsid w:val="00C40EFE"/>
    <w:rsid w:val="00C468A7"/>
    <w:rsid w:val="00C5056B"/>
    <w:rsid w:val="00C51A11"/>
    <w:rsid w:val="00C5219F"/>
    <w:rsid w:val="00C5586A"/>
    <w:rsid w:val="00C61069"/>
    <w:rsid w:val="00C64993"/>
    <w:rsid w:val="00C6546A"/>
    <w:rsid w:val="00C655F4"/>
    <w:rsid w:val="00C82E21"/>
    <w:rsid w:val="00C87707"/>
    <w:rsid w:val="00C9064F"/>
    <w:rsid w:val="00C94C2B"/>
    <w:rsid w:val="00C964D6"/>
    <w:rsid w:val="00C97399"/>
    <w:rsid w:val="00C975EF"/>
    <w:rsid w:val="00CA44CA"/>
    <w:rsid w:val="00CA6531"/>
    <w:rsid w:val="00CA6F9B"/>
    <w:rsid w:val="00CB2D10"/>
    <w:rsid w:val="00CC3FFC"/>
    <w:rsid w:val="00CC64F6"/>
    <w:rsid w:val="00CD16DE"/>
    <w:rsid w:val="00CD27CE"/>
    <w:rsid w:val="00CD3150"/>
    <w:rsid w:val="00CD39D3"/>
    <w:rsid w:val="00CD40BE"/>
    <w:rsid w:val="00CD4CB0"/>
    <w:rsid w:val="00CD5207"/>
    <w:rsid w:val="00CD5938"/>
    <w:rsid w:val="00CD6FA0"/>
    <w:rsid w:val="00CD7EDB"/>
    <w:rsid w:val="00CE138F"/>
    <w:rsid w:val="00CE17D0"/>
    <w:rsid w:val="00CE3F85"/>
    <w:rsid w:val="00CE7D6D"/>
    <w:rsid w:val="00CF07A1"/>
    <w:rsid w:val="00CF0DC4"/>
    <w:rsid w:val="00CF36B5"/>
    <w:rsid w:val="00CF4631"/>
    <w:rsid w:val="00CF5363"/>
    <w:rsid w:val="00D034A1"/>
    <w:rsid w:val="00D040D0"/>
    <w:rsid w:val="00D17C1F"/>
    <w:rsid w:val="00D22365"/>
    <w:rsid w:val="00D244F5"/>
    <w:rsid w:val="00D25A9E"/>
    <w:rsid w:val="00D25DC6"/>
    <w:rsid w:val="00D27616"/>
    <w:rsid w:val="00D27C3A"/>
    <w:rsid w:val="00D319B3"/>
    <w:rsid w:val="00D33143"/>
    <w:rsid w:val="00D34E08"/>
    <w:rsid w:val="00D34E34"/>
    <w:rsid w:val="00D41500"/>
    <w:rsid w:val="00D42C37"/>
    <w:rsid w:val="00D4484E"/>
    <w:rsid w:val="00D52E25"/>
    <w:rsid w:val="00D5322A"/>
    <w:rsid w:val="00D5439B"/>
    <w:rsid w:val="00D552C4"/>
    <w:rsid w:val="00D55A94"/>
    <w:rsid w:val="00D55C95"/>
    <w:rsid w:val="00D602A2"/>
    <w:rsid w:val="00D60C07"/>
    <w:rsid w:val="00D61B93"/>
    <w:rsid w:val="00D6277C"/>
    <w:rsid w:val="00D62B64"/>
    <w:rsid w:val="00D641F0"/>
    <w:rsid w:val="00D66C5F"/>
    <w:rsid w:val="00D77549"/>
    <w:rsid w:val="00D7790F"/>
    <w:rsid w:val="00D812DE"/>
    <w:rsid w:val="00D8138B"/>
    <w:rsid w:val="00D8411E"/>
    <w:rsid w:val="00D85FF2"/>
    <w:rsid w:val="00D86107"/>
    <w:rsid w:val="00D9245D"/>
    <w:rsid w:val="00D957BD"/>
    <w:rsid w:val="00D975D8"/>
    <w:rsid w:val="00DA1C75"/>
    <w:rsid w:val="00DA27A1"/>
    <w:rsid w:val="00DA5533"/>
    <w:rsid w:val="00DB0178"/>
    <w:rsid w:val="00DB01B8"/>
    <w:rsid w:val="00DB09C8"/>
    <w:rsid w:val="00DB1359"/>
    <w:rsid w:val="00DB5E11"/>
    <w:rsid w:val="00DC0EDE"/>
    <w:rsid w:val="00DC32DF"/>
    <w:rsid w:val="00DC3472"/>
    <w:rsid w:val="00DD1602"/>
    <w:rsid w:val="00DD2435"/>
    <w:rsid w:val="00DD2B93"/>
    <w:rsid w:val="00DE0A40"/>
    <w:rsid w:val="00DE382D"/>
    <w:rsid w:val="00DE3A0B"/>
    <w:rsid w:val="00DF04AE"/>
    <w:rsid w:val="00DF0E31"/>
    <w:rsid w:val="00DF1F63"/>
    <w:rsid w:val="00DF4875"/>
    <w:rsid w:val="00DF4D27"/>
    <w:rsid w:val="00DF5856"/>
    <w:rsid w:val="00E00A2E"/>
    <w:rsid w:val="00E01FA3"/>
    <w:rsid w:val="00E0215C"/>
    <w:rsid w:val="00E10D9E"/>
    <w:rsid w:val="00E12AC7"/>
    <w:rsid w:val="00E134D4"/>
    <w:rsid w:val="00E14BDF"/>
    <w:rsid w:val="00E15568"/>
    <w:rsid w:val="00E1598B"/>
    <w:rsid w:val="00E20733"/>
    <w:rsid w:val="00E20E79"/>
    <w:rsid w:val="00E2192B"/>
    <w:rsid w:val="00E24B9D"/>
    <w:rsid w:val="00E26470"/>
    <w:rsid w:val="00E30D67"/>
    <w:rsid w:val="00E3152B"/>
    <w:rsid w:val="00E326E0"/>
    <w:rsid w:val="00E33C92"/>
    <w:rsid w:val="00E4220F"/>
    <w:rsid w:val="00E437ED"/>
    <w:rsid w:val="00E43984"/>
    <w:rsid w:val="00E44838"/>
    <w:rsid w:val="00E501DA"/>
    <w:rsid w:val="00E50D22"/>
    <w:rsid w:val="00E53909"/>
    <w:rsid w:val="00E54535"/>
    <w:rsid w:val="00E548FA"/>
    <w:rsid w:val="00E629EE"/>
    <w:rsid w:val="00E64E7F"/>
    <w:rsid w:val="00E70CC8"/>
    <w:rsid w:val="00E71A29"/>
    <w:rsid w:val="00E7380A"/>
    <w:rsid w:val="00E77CEC"/>
    <w:rsid w:val="00E77D42"/>
    <w:rsid w:val="00E80398"/>
    <w:rsid w:val="00E8146A"/>
    <w:rsid w:val="00E83FA5"/>
    <w:rsid w:val="00E859E4"/>
    <w:rsid w:val="00E86365"/>
    <w:rsid w:val="00E9006F"/>
    <w:rsid w:val="00E910EA"/>
    <w:rsid w:val="00E93089"/>
    <w:rsid w:val="00E930CE"/>
    <w:rsid w:val="00E93A97"/>
    <w:rsid w:val="00E95BA9"/>
    <w:rsid w:val="00E97303"/>
    <w:rsid w:val="00E97666"/>
    <w:rsid w:val="00EA2121"/>
    <w:rsid w:val="00EA2E82"/>
    <w:rsid w:val="00EA5CE3"/>
    <w:rsid w:val="00EA7A84"/>
    <w:rsid w:val="00EB23E7"/>
    <w:rsid w:val="00EB2CA9"/>
    <w:rsid w:val="00EB40AD"/>
    <w:rsid w:val="00EB4F54"/>
    <w:rsid w:val="00EB62CD"/>
    <w:rsid w:val="00EC1DAF"/>
    <w:rsid w:val="00EC1DEB"/>
    <w:rsid w:val="00EC3CEB"/>
    <w:rsid w:val="00EC3D14"/>
    <w:rsid w:val="00ED0901"/>
    <w:rsid w:val="00ED2496"/>
    <w:rsid w:val="00ED30F8"/>
    <w:rsid w:val="00EE07E6"/>
    <w:rsid w:val="00EE1631"/>
    <w:rsid w:val="00EE6281"/>
    <w:rsid w:val="00EF0956"/>
    <w:rsid w:val="00EF0B54"/>
    <w:rsid w:val="00EF4477"/>
    <w:rsid w:val="00EF5BC1"/>
    <w:rsid w:val="00EF61EF"/>
    <w:rsid w:val="00EF7328"/>
    <w:rsid w:val="00EF7733"/>
    <w:rsid w:val="00F0000D"/>
    <w:rsid w:val="00F01526"/>
    <w:rsid w:val="00F025DD"/>
    <w:rsid w:val="00F05903"/>
    <w:rsid w:val="00F10E4B"/>
    <w:rsid w:val="00F11135"/>
    <w:rsid w:val="00F12A5B"/>
    <w:rsid w:val="00F130A6"/>
    <w:rsid w:val="00F14230"/>
    <w:rsid w:val="00F14DA2"/>
    <w:rsid w:val="00F16201"/>
    <w:rsid w:val="00F20DB5"/>
    <w:rsid w:val="00F2368C"/>
    <w:rsid w:val="00F246E8"/>
    <w:rsid w:val="00F25B29"/>
    <w:rsid w:val="00F30D0C"/>
    <w:rsid w:val="00F30F3F"/>
    <w:rsid w:val="00F31505"/>
    <w:rsid w:val="00F316A8"/>
    <w:rsid w:val="00F33496"/>
    <w:rsid w:val="00F33D95"/>
    <w:rsid w:val="00F34BBE"/>
    <w:rsid w:val="00F34F9D"/>
    <w:rsid w:val="00F36F3F"/>
    <w:rsid w:val="00F41C89"/>
    <w:rsid w:val="00F420E3"/>
    <w:rsid w:val="00F44459"/>
    <w:rsid w:val="00F45E16"/>
    <w:rsid w:val="00F46314"/>
    <w:rsid w:val="00F51563"/>
    <w:rsid w:val="00F640A8"/>
    <w:rsid w:val="00F643F5"/>
    <w:rsid w:val="00F676E4"/>
    <w:rsid w:val="00F70F90"/>
    <w:rsid w:val="00F71F54"/>
    <w:rsid w:val="00F745E8"/>
    <w:rsid w:val="00F752C2"/>
    <w:rsid w:val="00F77D49"/>
    <w:rsid w:val="00F818A6"/>
    <w:rsid w:val="00F8529B"/>
    <w:rsid w:val="00F86202"/>
    <w:rsid w:val="00F87FA2"/>
    <w:rsid w:val="00F920B7"/>
    <w:rsid w:val="00F94E95"/>
    <w:rsid w:val="00F96919"/>
    <w:rsid w:val="00FA0E19"/>
    <w:rsid w:val="00FA2F11"/>
    <w:rsid w:val="00FA4505"/>
    <w:rsid w:val="00FA7A41"/>
    <w:rsid w:val="00FA7BF3"/>
    <w:rsid w:val="00FB3930"/>
    <w:rsid w:val="00FB5E42"/>
    <w:rsid w:val="00FC1F0A"/>
    <w:rsid w:val="00FC3F92"/>
    <w:rsid w:val="00FC6AAB"/>
    <w:rsid w:val="00FC7254"/>
    <w:rsid w:val="00FD1481"/>
    <w:rsid w:val="00FE0771"/>
    <w:rsid w:val="00FE0BAB"/>
    <w:rsid w:val="00FE3A3E"/>
    <w:rsid w:val="00FE3A48"/>
    <w:rsid w:val="00FE3F22"/>
    <w:rsid w:val="00FE56DC"/>
    <w:rsid w:val="00FE5E8F"/>
    <w:rsid w:val="00FE7307"/>
    <w:rsid w:val="00FF0125"/>
    <w:rsid w:val="00FF1D9C"/>
    <w:rsid w:val="00FF24CC"/>
    <w:rsid w:val="00FF450A"/>
    <w:rsid w:val="00FF5B0F"/>
    <w:rsid w:val="00FF7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 fillcolor="white">
      <v:fill color="white"/>
    </o:shapedefaults>
    <o:shapelayout v:ext="edit">
      <o:idmap v:ext="edit" data="1"/>
    </o:shapelayout>
  </w:shapeDefaults>
  <w:decimalSymbol w:val="."/>
  <w:listSeparator w:val=","/>
  <w14:docId w14:val="64096FF3"/>
  <w15:chartTrackingRefBased/>
  <w15:docId w15:val="{D8649482-097D-45E2-BCE0-6F906BEB2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uiPriority="10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F7BC2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5C6644"/>
    <w:pPr>
      <w:tabs>
        <w:tab w:val="left" w:pos="2868"/>
        <w:tab w:val="center" w:pos="5400"/>
      </w:tabs>
      <w:ind w:left="720" w:hanging="720"/>
      <w:jc w:val="center"/>
      <w:outlineLvl w:val="0"/>
    </w:pPr>
    <w:rPr>
      <w:rFonts w:asciiTheme="minorHAnsi" w:hAnsiTheme="minorHAnsi" w:cstheme="minorHAnsi"/>
      <w:b/>
      <w:sz w:val="64"/>
      <w:szCs w:val="64"/>
    </w:rPr>
  </w:style>
  <w:style w:type="paragraph" w:styleId="Heading2">
    <w:name w:val="heading 2"/>
    <w:basedOn w:val="Normal"/>
    <w:next w:val="Normal"/>
    <w:qFormat/>
    <w:rsid w:val="00A857B4"/>
    <w:pPr>
      <w:ind w:left="720" w:hanging="720"/>
      <w:jc w:val="center"/>
      <w:outlineLvl w:val="1"/>
    </w:pPr>
    <w:rPr>
      <w:rFonts w:asciiTheme="minorHAnsi" w:hAnsiTheme="minorHAnsi" w:cstheme="minorHAnsi"/>
      <w:b/>
      <w:sz w:val="32"/>
      <w:szCs w:val="32"/>
    </w:rPr>
  </w:style>
  <w:style w:type="paragraph" w:styleId="Heading3">
    <w:name w:val="heading 3"/>
    <w:basedOn w:val="Heading1"/>
    <w:next w:val="Normal"/>
    <w:qFormat/>
    <w:rsid w:val="005F6FB1"/>
    <w:pPr>
      <w:pBdr>
        <w:bottom w:val="single" w:sz="6" w:space="1" w:color="auto"/>
      </w:pBdr>
      <w:jc w:val="left"/>
      <w:outlineLvl w:val="2"/>
    </w:pPr>
    <w:rPr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sz w:val="1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0"/>
    </w:rPr>
  </w:style>
  <w:style w:type="paragraph" w:styleId="Heading6">
    <w:name w:val="heading 6"/>
    <w:basedOn w:val="Normal"/>
    <w:next w:val="Normal"/>
    <w:qFormat/>
    <w:pPr>
      <w:keepNext/>
      <w:ind w:left="360" w:hanging="360"/>
      <w:outlineLvl w:val="5"/>
    </w:pPr>
    <w:rPr>
      <w:b/>
      <w:sz w:val="18"/>
    </w:rPr>
  </w:style>
  <w:style w:type="paragraph" w:styleId="Heading7">
    <w:name w:val="heading 7"/>
    <w:basedOn w:val="Normal"/>
    <w:next w:val="Normal"/>
    <w:qFormat/>
    <w:pPr>
      <w:keepNext/>
      <w:spacing w:before="40" w:after="40"/>
      <w:ind w:left="720" w:hanging="720"/>
      <w:outlineLvl w:val="6"/>
    </w:pPr>
    <w:rPr>
      <w:b/>
      <w:sz w:val="18"/>
    </w:rPr>
  </w:style>
  <w:style w:type="paragraph" w:styleId="Heading8">
    <w:name w:val="heading 8"/>
    <w:basedOn w:val="Normal"/>
    <w:next w:val="Normal"/>
    <w:qFormat/>
    <w:pPr>
      <w:keepNext/>
      <w:tabs>
        <w:tab w:val="right" w:leader="hyphen" w:pos="10080"/>
      </w:tabs>
      <w:ind w:left="720"/>
      <w:outlineLvl w:val="7"/>
    </w:pPr>
    <w:rPr>
      <w:b/>
      <w:sz w:val="18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left="1260" w:hanging="360"/>
    </w:pPr>
    <w:rPr>
      <w:sz w:val="18"/>
    </w:rPr>
  </w:style>
  <w:style w:type="paragraph" w:styleId="BodyTextIndent2">
    <w:name w:val="Body Text Indent 2"/>
    <w:basedOn w:val="Normal"/>
    <w:pPr>
      <w:tabs>
        <w:tab w:val="left" w:pos="1080"/>
      </w:tabs>
      <w:ind w:left="1260" w:hanging="540"/>
    </w:pPr>
    <w:rPr>
      <w:sz w:val="20"/>
    </w:rPr>
  </w:style>
  <w:style w:type="paragraph" w:styleId="BodyTextIndent3">
    <w:name w:val="Body Text Indent 3"/>
    <w:basedOn w:val="Normal"/>
    <w:link w:val="BodyTextIndent3Char"/>
    <w:pPr>
      <w:ind w:left="360" w:hanging="360"/>
    </w:pPr>
    <w:rPr>
      <w:sz w:val="20"/>
    </w:rPr>
  </w:style>
  <w:style w:type="paragraph" w:styleId="BodyText">
    <w:name w:val="Body Text"/>
    <w:basedOn w:val="Normal"/>
    <w:link w:val="BodyTextChar"/>
    <w:rPr>
      <w:sz w:val="20"/>
    </w:rPr>
  </w:style>
  <w:style w:type="paragraph" w:styleId="BodyText2">
    <w:name w:val="Body Text 2"/>
    <w:basedOn w:val="Normal"/>
    <w:rPr>
      <w:sz w:val="18"/>
    </w:rPr>
  </w:style>
  <w:style w:type="paragraph" w:styleId="Caption">
    <w:name w:val="caption"/>
    <w:basedOn w:val="Normal"/>
    <w:next w:val="Normal"/>
    <w:qFormat/>
    <w:pPr>
      <w:widowControl w:val="0"/>
      <w:tabs>
        <w:tab w:val="left" w:pos="90"/>
      </w:tabs>
      <w:spacing w:before="240"/>
    </w:pPr>
    <w:rPr>
      <w:snapToGrid w:val="0"/>
      <w:color w:val="000080"/>
      <w:sz w:val="18"/>
      <w:u w:val="single"/>
    </w:rPr>
  </w:style>
  <w:style w:type="paragraph" w:styleId="List2">
    <w:name w:val="List 2"/>
    <w:basedOn w:val="Normal"/>
    <w:pPr>
      <w:ind w:left="720" w:hanging="360"/>
    </w:pPr>
  </w:style>
  <w:style w:type="paragraph" w:customStyle="1" w:styleId="InsideAddress">
    <w:name w:val="Inside Address"/>
    <w:basedOn w:val="Normal"/>
  </w:style>
  <w:style w:type="paragraph" w:styleId="Title">
    <w:name w:val="Title"/>
    <w:basedOn w:val="Normal"/>
    <w:link w:val="TitleChar"/>
    <w:uiPriority w:val="10"/>
    <w:qFormat/>
    <w:pPr>
      <w:spacing w:before="240" w:after="60"/>
      <w:jc w:val="center"/>
      <w:outlineLvl w:val="0"/>
    </w:pPr>
    <w:rPr>
      <w:b/>
      <w:kern w:val="28"/>
      <w:sz w:val="32"/>
    </w:rPr>
  </w:style>
  <w:style w:type="paragraph" w:styleId="Subtitle">
    <w:name w:val="Subtitle"/>
    <w:basedOn w:val="Normal"/>
    <w:qFormat/>
    <w:pPr>
      <w:spacing w:after="60"/>
      <w:jc w:val="center"/>
      <w:outlineLvl w:val="1"/>
    </w:p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3">
    <w:name w:val="Body Text 3"/>
    <w:basedOn w:val="Normal"/>
    <w:link w:val="BodyText3Char"/>
    <w:rPr>
      <w:color w:val="FF0000"/>
      <w:sz w:val="18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customStyle="1" w:styleId="Blockquote">
    <w:name w:val="Blockquote"/>
    <w:basedOn w:val="Normal"/>
    <w:pPr>
      <w:spacing w:before="100" w:after="100"/>
      <w:ind w:left="360" w:right="360"/>
    </w:pPr>
    <w:rPr>
      <w:rFonts w:ascii="Times New Roman" w:hAnsi="Times New Roman"/>
      <w:snapToGrid w:val="0"/>
    </w:rPr>
  </w:style>
  <w:style w:type="character" w:styleId="Strong">
    <w:name w:val="Strong"/>
    <w:uiPriority w:val="22"/>
    <w:qFormat/>
    <w:rPr>
      <w:b/>
    </w:rPr>
  </w:style>
  <w:style w:type="paragraph" w:styleId="BlockText">
    <w:name w:val="Block Text"/>
    <w:basedOn w:val="Normal"/>
    <w:pPr>
      <w:ind w:left="113" w:right="113"/>
      <w:jc w:val="center"/>
    </w:pPr>
    <w:rPr>
      <w:rFonts w:ascii="Times New Roman" w:hAnsi="Times New Roman"/>
      <w:sz w:val="20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ColorfulList-Accent11">
    <w:name w:val="Colorful List - Accent 11"/>
    <w:basedOn w:val="Normal"/>
    <w:uiPriority w:val="34"/>
    <w:qFormat/>
    <w:rsid w:val="007245EE"/>
    <w:pPr>
      <w:ind w:left="720"/>
    </w:pPr>
  </w:style>
  <w:style w:type="table" w:styleId="TableGrid">
    <w:name w:val="Table Grid"/>
    <w:basedOn w:val="TableNormal"/>
    <w:rsid w:val="005927B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erChar">
    <w:name w:val="Footer Char"/>
    <w:link w:val="Footer"/>
    <w:uiPriority w:val="99"/>
    <w:rsid w:val="009F30CF"/>
    <w:rPr>
      <w:rFonts w:ascii="Arial" w:hAnsi="Arial"/>
      <w:sz w:val="24"/>
    </w:rPr>
  </w:style>
  <w:style w:type="character" w:customStyle="1" w:styleId="Heading1Char">
    <w:name w:val="Heading 1 Char"/>
    <w:link w:val="Heading1"/>
    <w:rsid w:val="005C6644"/>
    <w:rPr>
      <w:rFonts w:asciiTheme="minorHAnsi" w:hAnsiTheme="minorHAnsi" w:cstheme="minorHAnsi"/>
      <w:b/>
      <w:sz w:val="64"/>
      <w:szCs w:val="64"/>
    </w:rPr>
  </w:style>
  <w:style w:type="character" w:customStyle="1" w:styleId="BodyTextIndent3Char">
    <w:name w:val="Body Text Indent 3 Char"/>
    <w:link w:val="BodyTextIndent3"/>
    <w:rsid w:val="009F30CF"/>
    <w:rPr>
      <w:rFonts w:ascii="Arial" w:hAnsi="Arial"/>
    </w:rPr>
  </w:style>
  <w:style w:type="character" w:customStyle="1" w:styleId="BodyText3Char">
    <w:name w:val="Body Text 3 Char"/>
    <w:link w:val="BodyText3"/>
    <w:rsid w:val="009F30CF"/>
    <w:rPr>
      <w:rFonts w:ascii="Arial" w:hAnsi="Arial"/>
      <w:color w:val="FF0000"/>
      <w:sz w:val="18"/>
    </w:rPr>
  </w:style>
  <w:style w:type="character" w:customStyle="1" w:styleId="HeaderChar">
    <w:name w:val="Header Char"/>
    <w:link w:val="Header"/>
    <w:uiPriority w:val="99"/>
    <w:rsid w:val="009F30CF"/>
    <w:rPr>
      <w:rFonts w:ascii="Arial" w:hAnsi="Arial"/>
      <w:sz w:val="24"/>
    </w:rPr>
  </w:style>
  <w:style w:type="character" w:customStyle="1" w:styleId="BodyTextChar">
    <w:name w:val="Body Text Char"/>
    <w:link w:val="BodyText"/>
    <w:rsid w:val="00F20DB5"/>
    <w:rPr>
      <w:rFonts w:ascii="Arial" w:hAnsi="Arial"/>
    </w:rPr>
  </w:style>
  <w:style w:type="character" w:customStyle="1" w:styleId="TitleChar">
    <w:name w:val="Title Char"/>
    <w:link w:val="Title"/>
    <w:uiPriority w:val="10"/>
    <w:rsid w:val="008F46D6"/>
    <w:rPr>
      <w:rFonts w:ascii="Arial" w:hAnsi="Arial"/>
      <w:b/>
      <w:kern w:val="28"/>
      <w:sz w:val="32"/>
    </w:rPr>
  </w:style>
  <w:style w:type="paragraph" w:customStyle="1" w:styleId="Default">
    <w:name w:val="Default"/>
    <w:rsid w:val="00D602A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957B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UnresolvedMention">
    <w:name w:val="Unresolved Mention"/>
    <w:uiPriority w:val="99"/>
    <w:semiHidden/>
    <w:unhideWhenUsed/>
    <w:rsid w:val="00511E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14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5171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946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94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EC200B-6533-448D-A53E-F05130649B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</Words>
  <Characters>40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-21 Dance Team Rules Book</vt:lpstr>
    </vt:vector>
  </TitlesOfParts>
  <Company>Dell Computer Corporation</Company>
  <LinksUpToDate>false</LinksUpToDate>
  <CharactersWithSpaces>448</CharactersWithSpaces>
  <SharedDoc>false</SharedDoc>
  <HLinks>
    <vt:vector size="30" baseType="variant">
      <vt:variant>
        <vt:i4>3670016</vt:i4>
      </vt:variant>
      <vt:variant>
        <vt:i4>12</vt:i4>
      </vt:variant>
      <vt:variant>
        <vt:i4>0</vt:i4>
      </vt:variant>
      <vt:variant>
        <vt:i4>5</vt:i4>
      </vt:variant>
      <vt:variant>
        <vt:lpwstr>C:\Users\mheiss\AppData\Local\Microsoft\Windows\Temporary Internet Files\mheiss\AppData\Local\Microsoft\Windows\Temporary Internet Files\Content.Outlook\58TAZCJT\2011-2012\ProgramInfo.pdf</vt:lpwstr>
      </vt:variant>
      <vt:variant>
        <vt:lpwstr/>
      </vt:variant>
      <vt:variant>
        <vt:i4>7012373</vt:i4>
      </vt:variant>
      <vt:variant>
        <vt:i4>9</vt:i4>
      </vt:variant>
      <vt:variant>
        <vt:i4>0</vt:i4>
      </vt:variant>
      <vt:variant>
        <vt:i4>5</vt:i4>
      </vt:variant>
      <vt:variant>
        <vt:lpwstr>C:\Users\mheiss\AppData\Local\Microsoft\Windows\Temporary Internet Files\mheiss\AppData\Local\Microsoft\Windows\Temporary Internet Files\Content.Outlook\58TAZCJT\handbook\500 Bylaws.doc</vt:lpwstr>
      </vt:variant>
      <vt:variant>
        <vt:lpwstr/>
      </vt:variant>
      <vt:variant>
        <vt:i4>8192051</vt:i4>
      </vt:variant>
      <vt:variant>
        <vt:i4>6</vt:i4>
      </vt:variant>
      <vt:variant>
        <vt:i4>0</vt:i4>
      </vt:variant>
      <vt:variant>
        <vt:i4>5</vt:i4>
      </vt:variant>
      <vt:variant>
        <vt:lpwstr>http://www.mshsl.org/mshsl/sofficials/OFManual.pdf</vt:lpwstr>
      </vt:variant>
      <vt:variant>
        <vt:lpwstr/>
      </vt:variant>
      <vt:variant>
        <vt:i4>7995451</vt:i4>
      </vt:variant>
      <vt:variant>
        <vt:i4>3</vt:i4>
      </vt:variant>
      <vt:variant>
        <vt:i4>0</vt:i4>
      </vt:variant>
      <vt:variant>
        <vt:i4>5</vt:i4>
      </vt:variant>
      <vt:variant>
        <vt:lpwstr>http://www.mshsl.org/mshsl/news/ConcussionInfo.pdf</vt:lpwstr>
      </vt:variant>
      <vt:variant>
        <vt:lpwstr/>
      </vt:variant>
      <vt:variant>
        <vt:i4>8323094</vt:i4>
      </vt:variant>
      <vt:variant>
        <vt:i4>0</vt:i4>
      </vt:variant>
      <vt:variant>
        <vt:i4>0</vt:i4>
      </vt:variant>
      <vt:variant>
        <vt:i4>5</vt:i4>
      </vt:variant>
      <vt:variant>
        <vt:lpwstr>mailto:rhart2lhart@ao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nce Team Rules Book</dc:title>
  <dc:subject/>
  <dc:creator>Preferred Customer</dc:creator>
  <cp:keywords/>
  <cp:lastModifiedBy>Cara Pearson</cp:lastModifiedBy>
  <cp:revision>2</cp:revision>
  <cp:lastPrinted>2020-08-31T14:47:00Z</cp:lastPrinted>
  <dcterms:created xsi:type="dcterms:W3CDTF">2022-07-28T18:57:00Z</dcterms:created>
  <dcterms:modified xsi:type="dcterms:W3CDTF">2022-07-28T18:57:00Z</dcterms:modified>
</cp:coreProperties>
</file>